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125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620"/>
        <w:gridCol w:w="3600"/>
        <w:gridCol w:w="3780"/>
        <w:gridCol w:w="2250"/>
      </w:tblGrid>
      <w:tr w:rsidR="003526EB" w:rsidRPr="00C82B25" w:rsidTr="00441607">
        <w:trPr>
          <w:trHeight w:val="1430"/>
          <w:jc w:val="center"/>
        </w:trPr>
        <w:tc>
          <w:tcPr>
            <w:tcW w:w="1620" w:type="dxa"/>
            <w:shd w:val="clear" w:color="auto" w:fill="auto"/>
          </w:tcPr>
          <w:p w:rsidR="003526EB" w:rsidRPr="00C82B25" w:rsidRDefault="006904B2" w:rsidP="003526EB">
            <w:r w:rsidRPr="00C82B25">
              <w:rPr>
                <w:noProof/>
                <w:lang w:val="en-AU" w:eastAsia="en-AU"/>
              </w:rPr>
              <w:drawing>
                <wp:inline distT="0" distB="0" distL="0" distR="0">
                  <wp:extent cx="868045" cy="617220"/>
                  <wp:effectExtent l="0" t="0" r="0" b="0"/>
                  <wp:docPr id="3" name="Picture 3" descr="animated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animatedLOGO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8045" cy="617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80" w:type="dxa"/>
            <w:gridSpan w:val="2"/>
            <w:shd w:val="clear" w:color="auto" w:fill="auto"/>
          </w:tcPr>
          <w:p w:rsidR="003526EB" w:rsidRPr="00C82B25" w:rsidRDefault="003526EB" w:rsidP="00F971D5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b/>
              </w:rPr>
            </w:pPr>
            <w:r w:rsidRPr="00C82B25">
              <w:rPr>
                <w:b/>
                <w:sz w:val="28"/>
                <w:szCs w:val="20"/>
              </w:rPr>
              <w:t xml:space="preserve">Assignment No. </w:t>
            </w:r>
            <w:r w:rsidR="00DC4574" w:rsidRPr="00C82B25">
              <w:rPr>
                <w:b/>
                <w:sz w:val="28"/>
                <w:szCs w:val="20"/>
              </w:rPr>
              <w:t xml:space="preserve"> </w:t>
            </w:r>
            <w:r w:rsidR="007138A4" w:rsidRPr="00C82B25">
              <w:rPr>
                <w:b/>
                <w:sz w:val="28"/>
                <w:szCs w:val="20"/>
              </w:rPr>
              <w:t>2</w:t>
            </w:r>
            <w:r w:rsidRPr="00C82B25">
              <w:rPr>
                <w:b/>
                <w:sz w:val="20"/>
                <w:szCs w:val="20"/>
              </w:rPr>
              <w:br/>
            </w:r>
            <w:r w:rsidRPr="00C82B25">
              <w:rPr>
                <w:b/>
                <w:sz w:val="28"/>
                <w:szCs w:val="20"/>
              </w:rPr>
              <w:t xml:space="preserve">Semester: </w:t>
            </w:r>
            <w:r w:rsidR="00F73CF9">
              <w:rPr>
                <w:b/>
                <w:sz w:val="28"/>
                <w:szCs w:val="20"/>
              </w:rPr>
              <w:t>Fall</w:t>
            </w:r>
            <w:r w:rsidR="00860543" w:rsidRPr="00C82B25">
              <w:rPr>
                <w:b/>
                <w:sz w:val="28"/>
                <w:szCs w:val="20"/>
              </w:rPr>
              <w:t xml:space="preserve"> 2020</w:t>
            </w:r>
          </w:p>
          <w:p w:rsidR="003526EB" w:rsidRPr="00C82B25" w:rsidRDefault="00BC745F" w:rsidP="00F971D5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b/>
              </w:rPr>
            </w:pPr>
            <w:r w:rsidRPr="00C82B25">
              <w:rPr>
                <w:b/>
              </w:rPr>
              <w:t>CS</w:t>
            </w:r>
            <w:r w:rsidR="001721C1" w:rsidRPr="00C82B25">
              <w:rPr>
                <w:b/>
              </w:rPr>
              <w:t>201</w:t>
            </w:r>
            <w:r w:rsidR="003009C7" w:rsidRPr="00C82B25">
              <w:rPr>
                <w:b/>
              </w:rPr>
              <w:t xml:space="preserve"> – </w:t>
            </w:r>
            <w:r w:rsidR="001721C1" w:rsidRPr="00C82B25">
              <w:rPr>
                <w:b/>
              </w:rPr>
              <w:t xml:space="preserve">Introduction to </w:t>
            </w:r>
            <w:r w:rsidR="004A047F" w:rsidRPr="00C82B25">
              <w:rPr>
                <w:b/>
              </w:rPr>
              <w:t>Programming</w:t>
            </w:r>
          </w:p>
        </w:tc>
        <w:tc>
          <w:tcPr>
            <w:tcW w:w="2250" w:type="dxa"/>
            <w:shd w:val="clear" w:color="auto" w:fill="auto"/>
          </w:tcPr>
          <w:p w:rsidR="003526EB" w:rsidRPr="00C82B25" w:rsidRDefault="003526EB" w:rsidP="003526EB">
            <w:pPr>
              <w:rPr>
                <w:b/>
                <w:sz w:val="20"/>
                <w:szCs w:val="20"/>
              </w:rPr>
            </w:pPr>
            <w:r w:rsidRPr="00C82B25">
              <w:rPr>
                <w:b/>
                <w:sz w:val="28"/>
                <w:szCs w:val="20"/>
              </w:rPr>
              <w:t xml:space="preserve">Total Marks: </w:t>
            </w:r>
            <w:r w:rsidR="00A723A4" w:rsidRPr="00C82B25">
              <w:rPr>
                <w:b/>
                <w:color w:val="FF0000"/>
                <w:sz w:val="28"/>
                <w:szCs w:val="20"/>
              </w:rPr>
              <w:t>2</w:t>
            </w:r>
            <w:r w:rsidR="00860508" w:rsidRPr="00C82B25">
              <w:rPr>
                <w:b/>
                <w:color w:val="FF0000"/>
                <w:sz w:val="28"/>
                <w:szCs w:val="20"/>
              </w:rPr>
              <w:t>0</w:t>
            </w:r>
          </w:p>
          <w:p w:rsidR="003526EB" w:rsidRPr="00C82B25" w:rsidRDefault="003526EB" w:rsidP="003526EB">
            <w:pPr>
              <w:rPr>
                <w:b/>
                <w:sz w:val="20"/>
                <w:szCs w:val="20"/>
              </w:rPr>
            </w:pPr>
          </w:p>
          <w:p w:rsidR="00600D4B" w:rsidRPr="00C82B25" w:rsidRDefault="003526EB" w:rsidP="003526EB">
            <w:pPr>
              <w:rPr>
                <w:b/>
                <w:sz w:val="28"/>
                <w:szCs w:val="20"/>
              </w:rPr>
            </w:pPr>
            <w:r w:rsidRPr="00C82B25">
              <w:rPr>
                <w:b/>
                <w:sz w:val="28"/>
                <w:szCs w:val="20"/>
              </w:rPr>
              <w:t>Due Date:</w:t>
            </w:r>
            <w:r w:rsidR="00600D4B" w:rsidRPr="00C82B25">
              <w:rPr>
                <w:b/>
                <w:sz w:val="28"/>
                <w:szCs w:val="20"/>
              </w:rPr>
              <w:t xml:space="preserve"> </w:t>
            </w:r>
          </w:p>
          <w:p w:rsidR="00441607" w:rsidRPr="00C82B25" w:rsidRDefault="00E85F82" w:rsidP="003526EB">
            <w:pPr>
              <w:rPr>
                <w:b/>
                <w:color w:val="FF0000"/>
                <w:sz w:val="32"/>
                <w:szCs w:val="20"/>
              </w:rPr>
            </w:pPr>
            <w:r>
              <w:rPr>
                <w:b/>
                <w:color w:val="FF0000"/>
                <w:sz w:val="32"/>
                <w:szCs w:val="20"/>
              </w:rPr>
              <w:t>18</w:t>
            </w:r>
            <w:r w:rsidR="00600D4B" w:rsidRPr="00C82B25">
              <w:rPr>
                <w:b/>
                <w:color w:val="FF0000"/>
                <w:sz w:val="32"/>
                <w:szCs w:val="20"/>
              </w:rPr>
              <w:t>-</w:t>
            </w:r>
            <w:r>
              <w:rPr>
                <w:b/>
                <w:color w:val="FF0000"/>
                <w:sz w:val="32"/>
                <w:szCs w:val="20"/>
              </w:rPr>
              <w:t>12</w:t>
            </w:r>
            <w:r w:rsidR="00600D4B" w:rsidRPr="00C82B25">
              <w:rPr>
                <w:b/>
                <w:color w:val="FF0000"/>
                <w:sz w:val="32"/>
                <w:szCs w:val="20"/>
              </w:rPr>
              <w:t>-20</w:t>
            </w:r>
            <w:r w:rsidR="00860543" w:rsidRPr="00C82B25">
              <w:rPr>
                <w:b/>
                <w:color w:val="FF0000"/>
                <w:sz w:val="32"/>
                <w:szCs w:val="20"/>
              </w:rPr>
              <w:t>20</w:t>
            </w:r>
          </w:p>
          <w:p w:rsidR="003526EB" w:rsidRPr="00C82B25" w:rsidRDefault="00A723A4" w:rsidP="001873E8">
            <w:pPr>
              <w:rPr>
                <w:b/>
                <w:sz w:val="20"/>
                <w:szCs w:val="20"/>
              </w:rPr>
            </w:pPr>
            <w:r w:rsidRPr="00C82B25">
              <w:rPr>
                <w:b/>
                <w:sz w:val="20"/>
                <w:szCs w:val="20"/>
              </w:rPr>
              <w:t xml:space="preserve"> </w:t>
            </w:r>
          </w:p>
        </w:tc>
      </w:tr>
      <w:tr w:rsidR="003526EB" w:rsidRPr="00C82B25" w:rsidTr="00C61A30">
        <w:trPr>
          <w:jc w:val="center"/>
        </w:trPr>
        <w:tc>
          <w:tcPr>
            <w:tcW w:w="11250" w:type="dxa"/>
            <w:gridSpan w:val="4"/>
            <w:tcBorders>
              <w:bottom w:val="single" w:sz="4" w:space="0" w:color="auto"/>
            </w:tcBorders>
            <w:shd w:val="clear" w:color="auto" w:fill="auto"/>
          </w:tcPr>
          <w:p w:rsidR="002D2B2F" w:rsidRPr="00C82B25" w:rsidRDefault="002D2B2F" w:rsidP="00E3208A">
            <w:pPr>
              <w:spacing w:line="360" w:lineRule="auto"/>
              <w:rPr>
                <w:b/>
                <w:u w:val="single"/>
              </w:rPr>
            </w:pPr>
          </w:p>
          <w:p w:rsidR="003526EB" w:rsidRPr="00C82B25" w:rsidRDefault="003526EB" w:rsidP="00AB126E">
            <w:pPr>
              <w:spacing w:line="360" w:lineRule="auto"/>
              <w:rPr>
                <w:b/>
                <w:u w:val="single"/>
              </w:rPr>
            </w:pPr>
            <w:r w:rsidRPr="00C82B25">
              <w:rPr>
                <w:b/>
                <w:u w:val="single"/>
              </w:rPr>
              <w:t>Instructions</w:t>
            </w:r>
          </w:p>
          <w:p w:rsidR="003526EB" w:rsidRPr="00C82B25" w:rsidRDefault="003526EB" w:rsidP="00AB126E">
            <w:pPr>
              <w:spacing w:line="360" w:lineRule="auto"/>
              <w:rPr>
                <w:b/>
              </w:rPr>
            </w:pPr>
            <w:r w:rsidRPr="00C82B25">
              <w:rPr>
                <w:b/>
              </w:rPr>
              <w:t>Please read the following instructions carefully before submitting</w:t>
            </w:r>
            <w:r w:rsidR="00E85F82">
              <w:rPr>
                <w:b/>
              </w:rPr>
              <w:t xml:space="preserve"> the</w:t>
            </w:r>
            <w:r w:rsidRPr="00C82B25">
              <w:rPr>
                <w:b/>
              </w:rPr>
              <w:t xml:space="preserve"> assignment:</w:t>
            </w:r>
          </w:p>
          <w:p w:rsidR="003526EB" w:rsidRPr="00C82B25" w:rsidRDefault="003526EB" w:rsidP="00AB126E">
            <w:pPr>
              <w:spacing w:line="360" w:lineRule="auto"/>
              <w:jc w:val="both"/>
              <w:rPr>
                <w:b/>
                <w:color w:val="000000"/>
              </w:rPr>
            </w:pPr>
            <w:r w:rsidRPr="00C82B25">
              <w:rPr>
                <w:b/>
                <w:color w:val="000000"/>
              </w:rPr>
              <w:t>It should be clear that your assignment will not get any credit if:</w:t>
            </w:r>
          </w:p>
          <w:p w:rsidR="003526EB" w:rsidRPr="00C82B25" w:rsidRDefault="003526EB" w:rsidP="00AB126E">
            <w:pPr>
              <w:spacing w:line="360" w:lineRule="auto"/>
              <w:jc w:val="both"/>
              <w:rPr>
                <w:b/>
                <w:color w:val="000000"/>
              </w:rPr>
            </w:pPr>
          </w:p>
          <w:p w:rsidR="003526EB" w:rsidRPr="00C82B25" w:rsidRDefault="00C5087A" w:rsidP="00AB126E">
            <w:pPr>
              <w:numPr>
                <w:ilvl w:val="0"/>
                <w:numId w:val="1"/>
              </w:numPr>
              <w:spacing w:line="360" w:lineRule="auto"/>
              <w:jc w:val="both"/>
              <w:rPr>
                <w:b/>
                <w:i/>
                <w:color w:val="FF0000"/>
              </w:rPr>
            </w:pPr>
            <w:r w:rsidRPr="00C82B25">
              <w:rPr>
                <w:b/>
                <w:i/>
                <w:color w:val="FF0000"/>
              </w:rPr>
              <w:t>A</w:t>
            </w:r>
            <w:r w:rsidR="003526EB" w:rsidRPr="00C82B25">
              <w:rPr>
                <w:b/>
                <w:i/>
                <w:color w:val="FF0000"/>
              </w:rPr>
              <w:t>ssignment is submitted after due date.</w:t>
            </w:r>
          </w:p>
          <w:p w:rsidR="003526EB" w:rsidRPr="00C82B25" w:rsidRDefault="00C5087A" w:rsidP="00AB126E">
            <w:pPr>
              <w:numPr>
                <w:ilvl w:val="0"/>
                <w:numId w:val="1"/>
              </w:numPr>
              <w:spacing w:line="360" w:lineRule="auto"/>
              <w:jc w:val="both"/>
              <w:rPr>
                <w:b/>
                <w:i/>
                <w:color w:val="FF0000"/>
              </w:rPr>
            </w:pPr>
            <w:r w:rsidRPr="00C82B25">
              <w:rPr>
                <w:b/>
                <w:i/>
                <w:color w:val="FF0000"/>
              </w:rPr>
              <w:t>S</w:t>
            </w:r>
            <w:r w:rsidR="003526EB" w:rsidRPr="00C82B25">
              <w:rPr>
                <w:b/>
                <w:i/>
                <w:color w:val="FF0000"/>
              </w:rPr>
              <w:t>ubmitted assignment does not open or file</w:t>
            </w:r>
            <w:r w:rsidR="00175869" w:rsidRPr="00C82B25">
              <w:rPr>
                <w:b/>
                <w:i/>
                <w:color w:val="FF0000"/>
              </w:rPr>
              <w:t xml:space="preserve"> is</w:t>
            </w:r>
            <w:r w:rsidR="003526EB" w:rsidRPr="00C82B25">
              <w:rPr>
                <w:b/>
                <w:i/>
                <w:color w:val="FF0000"/>
              </w:rPr>
              <w:t xml:space="preserve"> corrupt.</w:t>
            </w:r>
          </w:p>
          <w:p w:rsidR="003526EB" w:rsidRPr="00C82B25" w:rsidRDefault="00C5087A" w:rsidP="00AB126E">
            <w:pPr>
              <w:numPr>
                <w:ilvl w:val="0"/>
                <w:numId w:val="1"/>
              </w:numPr>
              <w:spacing w:line="360" w:lineRule="auto"/>
              <w:jc w:val="both"/>
              <w:rPr>
                <w:b/>
                <w:i/>
                <w:color w:val="FF0000"/>
              </w:rPr>
            </w:pPr>
            <w:r w:rsidRPr="00C82B25">
              <w:rPr>
                <w:b/>
                <w:i/>
                <w:color w:val="FF0000"/>
              </w:rPr>
              <w:t>A</w:t>
            </w:r>
            <w:r w:rsidR="003526EB" w:rsidRPr="00C82B25">
              <w:rPr>
                <w:b/>
                <w:i/>
                <w:color w:val="FF0000"/>
              </w:rPr>
              <w:t>ssignment is copied</w:t>
            </w:r>
            <w:r w:rsidR="00557CFD" w:rsidRPr="00C82B25">
              <w:rPr>
                <w:b/>
                <w:i/>
                <w:color w:val="FF0000"/>
              </w:rPr>
              <w:t xml:space="preserve"> (From internet/students)</w:t>
            </w:r>
            <w:r w:rsidR="003526EB" w:rsidRPr="00C82B25">
              <w:rPr>
                <w:b/>
                <w:i/>
                <w:color w:val="FF0000"/>
              </w:rPr>
              <w:t>.</w:t>
            </w:r>
          </w:p>
          <w:p w:rsidR="003526EB" w:rsidRPr="00C82B25" w:rsidRDefault="003526EB" w:rsidP="00AB126E">
            <w:pPr>
              <w:spacing w:line="360" w:lineRule="auto"/>
              <w:ind w:left="720"/>
              <w:jc w:val="both"/>
              <w:rPr>
                <w:b/>
                <w:i/>
                <w:color w:val="FF0000"/>
              </w:rPr>
            </w:pPr>
          </w:p>
          <w:p w:rsidR="001D4C9F" w:rsidRPr="00C82B25" w:rsidRDefault="001D4C9F" w:rsidP="00AB126E">
            <w:pPr>
              <w:spacing w:line="360" w:lineRule="auto"/>
              <w:jc w:val="both"/>
              <w:rPr>
                <w:b/>
                <w:u w:val="single"/>
              </w:rPr>
            </w:pPr>
            <w:r w:rsidRPr="00C82B25">
              <w:rPr>
                <w:b/>
                <w:u w:val="single"/>
              </w:rPr>
              <w:t>Software</w:t>
            </w:r>
            <w:r w:rsidR="00FF1CDE" w:rsidRPr="00C82B25">
              <w:rPr>
                <w:b/>
                <w:u w:val="single"/>
              </w:rPr>
              <w:t xml:space="preserve"> allowed </w:t>
            </w:r>
            <w:r w:rsidR="00650DE6" w:rsidRPr="00C82B25">
              <w:rPr>
                <w:b/>
                <w:u w:val="single"/>
              </w:rPr>
              <w:t>to develop Assignment</w:t>
            </w:r>
          </w:p>
          <w:p w:rsidR="00160D79" w:rsidRPr="00C82B25" w:rsidRDefault="00160D79" w:rsidP="00AB126E">
            <w:pPr>
              <w:spacing w:line="360" w:lineRule="auto"/>
              <w:jc w:val="both"/>
              <w:rPr>
                <w:b/>
                <w:u w:val="single"/>
              </w:rPr>
            </w:pPr>
          </w:p>
          <w:p w:rsidR="00447899" w:rsidRPr="00C82B25" w:rsidRDefault="00C62604" w:rsidP="00AB126E">
            <w:pPr>
              <w:numPr>
                <w:ilvl w:val="0"/>
                <w:numId w:val="6"/>
              </w:numPr>
              <w:spacing w:line="360" w:lineRule="auto"/>
              <w:jc w:val="both"/>
              <w:rPr>
                <w:b/>
              </w:rPr>
            </w:pPr>
            <w:r w:rsidRPr="00C82B25">
              <w:rPr>
                <w:b/>
              </w:rPr>
              <w:t>Dev</w:t>
            </w:r>
            <w:r w:rsidR="00EF00FA" w:rsidRPr="00C82B25">
              <w:rPr>
                <w:b/>
              </w:rPr>
              <w:t xml:space="preserve"> C++</w:t>
            </w:r>
          </w:p>
          <w:p w:rsidR="00E266DC" w:rsidRPr="00C82B25" w:rsidRDefault="00E266DC" w:rsidP="00AB126E">
            <w:pPr>
              <w:spacing w:line="360" w:lineRule="auto"/>
              <w:jc w:val="both"/>
              <w:rPr>
                <w:b/>
              </w:rPr>
            </w:pPr>
          </w:p>
          <w:p w:rsidR="00E266DC" w:rsidRPr="00C82B25" w:rsidRDefault="00E266DC" w:rsidP="00AB126E">
            <w:pPr>
              <w:spacing w:line="360" w:lineRule="auto"/>
              <w:jc w:val="both"/>
              <w:rPr>
                <w:b/>
                <w:i/>
              </w:rPr>
            </w:pPr>
            <w:r w:rsidRPr="00C82B25">
              <w:rPr>
                <w:b/>
                <w:i/>
              </w:rPr>
              <w:t>Objectives:</w:t>
            </w:r>
          </w:p>
          <w:p w:rsidR="00E266DC" w:rsidRPr="00C82B25" w:rsidRDefault="007D13BB" w:rsidP="00AB126E">
            <w:pPr>
              <w:spacing w:line="360" w:lineRule="auto"/>
              <w:jc w:val="both"/>
              <w:rPr>
                <w:i/>
              </w:rPr>
            </w:pPr>
            <w:r w:rsidRPr="00C82B25">
              <w:rPr>
                <w:i/>
              </w:rPr>
              <w:t>In</w:t>
            </w:r>
            <w:r w:rsidR="00A215F4" w:rsidRPr="00C82B25">
              <w:rPr>
                <w:i/>
              </w:rPr>
              <w:t xml:space="preserve"> this </w:t>
            </w:r>
            <w:r w:rsidR="00DE1304" w:rsidRPr="00C82B25">
              <w:rPr>
                <w:i/>
              </w:rPr>
              <w:t>assignment,</w:t>
            </w:r>
            <w:r w:rsidR="00A215F4" w:rsidRPr="00C82B25">
              <w:rPr>
                <w:i/>
              </w:rPr>
              <w:t xml:space="preserve"> the students will learn</w:t>
            </w:r>
            <w:r w:rsidR="00883525" w:rsidRPr="00C82B25">
              <w:rPr>
                <w:i/>
              </w:rPr>
              <w:t>:</w:t>
            </w:r>
          </w:p>
          <w:p w:rsidR="00A215F4" w:rsidRPr="00C82B25" w:rsidRDefault="00A215F4" w:rsidP="00AB126E">
            <w:pPr>
              <w:numPr>
                <w:ilvl w:val="0"/>
                <w:numId w:val="12"/>
              </w:numPr>
              <w:spacing w:line="360" w:lineRule="auto"/>
              <w:jc w:val="both"/>
              <w:rPr>
                <w:i/>
              </w:rPr>
            </w:pPr>
            <w:r w:rsidRPr="00C82B25">
              <w:rPr>
                <w:i/>
              </w:rPr>
              <w:t xml:space="preserve">How to fill / populate a </w:t>
            </w:r>
            <w:r w:rsidR="00DE1304" w:rsidRPr="00C82B25">
              <w:rPr>
                <w:i/>
              </w:rPr>
              <w:t>two-dimensional</w:t>
            </w:r>
            <w:r w:rsidRPr="00C82B25">
              <w:rPr>
                <w:i/>
              </w:rPr>
              <w:t xml:space="preserve"> array using </w:t>
            </w:r>
            <w:r w:rsidR="00D00AED">
              <w:rPr>
                <w:i/>
              </w:rPr>
              <w:t xml:space="preserve">given </w:t>
            </w:r>
            <w:r w:rsidR="006D0C76">
              <w:rPr>
                <w:i/>
              </w:rPr>
              <w:t xml:space="preserve">source </w:t>
            </w:r>
            <w:r w:rsidR="00D00AED">
              <w:rPr>
                <w:i/>
              </w:rPr>
              <w:t>data.</w:t>
            </w:r>
          </w:p>
          <w:p w:rsidR="00A215F4" w:rsidRPr="00C82B25" w:rsidRDefault="00A215F4" w:rsidP="00AB126E">
            <w:pPr>
              <w:numPr>
                <w:ilvl w:val="0"/>
                <w:numId w:val="12"/>
              </w:numPr>
              <w:spacing w:line="360" w:lineRule="auto"/>
              <w:jc w:val="both"/>
              <w:rPr>
                <w:i/>
              </w:rPr>
            </w:pPr>
            <w:r w:rsidRPr="00C82B25">
              <w:rPr>
                <w:i/>
              </w:rPr>
              <w:t>How to write user defined functions and pass an array to them as parameter.</w:t>
            </w:r>
          </w:p>
          <w:p w:rsidR="00C67348" w:rsidRPr="00C82B25" w:rsidRDefault="00A215F4" w:rsidP="00AB126E">
            <w:pPr>
              <w:numPr>
                <w:ilvl w:val="0"/>
                <w:numId w:val="12"/>
              </w:numPr>
              <w:spacing w:line="360" w:lineRule="auto"/>
              <w:jc w:val="both"/>
              <w:rPr>
                <w:i/>
              </w:rPr>
            </w:pPr>
            <w:r w:rsidRPr="00C82B25">
              <w:rPr>
                <w:i/>
              </w:rPr>
              <w:t>Ho</w:t>
            </w:r>
            <w:r w:rsidR="00F0392A" w:rsidRPr="00C82B25">
              <w:rPr>
                <w:i/>
              </w:rPr>
              <w:t xml:space="preserve">w </w:t>
            </w:r>
            <w:r w:rsidR="00C82B25" w:rsidRPr="00C82B25">
              <w:rPr>
                <w:i/>
              </w:rPr>
              <w:t>to use if statement and do while loop.</w:t>
            </w:r>
          </w:p>
          <w:p w:rsidR="00883525" w:rsidRPr="00C82B25" w:rsidRDefault="00A215F4" w:rsidP="00AB126E">
            <w:pPr>
              <w:numPr>
                <w:ilvl w:val="0"/>
                <w:numId w:val="12"/>
              </w:numPr>
              <w:spacing w:line="360" w:lineRule="auto"/>
              <w:jc w:val="both"/>
              <w:rPr>
                <w:i/>
              </w:rPr>
            </w:pPr>
            <w:r w:rsidRPr="00C82B25">
              <w:rPr>
                <w:i/>
              </w:rPr>
              <w:t xml:space="preserve">How </w:t>
            </w:r>
            <w:r w:rsidR="00425A22" w:rsidRPr="00C82B25">
              <w:rPr>
                <w:i/>
              </w:rPr>
              <w:t xml:space="preserve">to calculate the </w:t>
            </w:r>
            <w:r w:rsidR="00C82B25" w:rsidRPr="00C82B25">
              <w:rPr>
                <w:i/>
              </w:rPr>
              <w:t>percentage in</w:t>
            </w:r>
            <w:r w:rsidRPr="00C82B25">
              <w:rPr>
                <w:i/>
              </w:rPr>
              <w:t xml:space="preserve"> elements of array.</w:t>
            </w:r>
          </w:p>
          <w:p w:rsidR="000241D6" w:rsidRPr="00C82B25" w:rsidRDefault="00A215F4" w:rsidP="00AB126E">
            <w:pPr>
              <w:numPr>
                <w:ilvl w:val="0"/>
                <w:numId w:val="12"/>
              </w:numPr>
              <w:spacing w:line="360" w:lineRule="auto"/>
              <w:jc w:val="both"/>
              <w:rPr>
                <w:i/>
              </w:rPr>
            </w:pPr>
            <w:r w:rsidRPr="00C82B25">
              <w:rPr>
                <w:i/>
              </w:rPr>
              <w:t xml:space="preserve">How to </w:t>
            </w:r>
            <w:r w:rsidR="00C82B25" w:rsidRPr="00C82B25">
              <w:rPr>
                <w:i/>
              </w:rPr>
              <w:t>display array elements.</w:t>
            </w:r>
          </w:p>
          <w:p w:rsidR="00447899" w:rsidRPr="00C82B25" w:rsidRDefault="00447899" w:rsidP="00AB126E">
            <w:pPr>
              <w:spacing w:line="360" w:lineRule="auto"/>
              <w:jc w:val="center"/>
              <w:rPr>
                <w:i/>
              </w:rPr>
            </w:pPr>
          </w:p>
          <w:p w:rsidR="008D0324" w:rsidRPr="00C82B25" w:rsidRDefault="008D0324" w:rsidP="00AB126E">
            <w:pPr>
              <w:spacing w:line="360" w:lineRule="auto"/>
              <w:jc w:val="both"/>
              <w:rPr>
                <w:b/>
                <w:u w:val="single"/>
              </w:rPr>
            </w:pPr>
            <w:r w:rsidRPr="00C82B25">
              <w:rPr>
                <w:b/>
                <w:u w:val="single"/>
              </w:rPr>
              <w:t xml:space="preserve">Assignment Submission Instructions </w:t>
            </w:r>
          </w:p>
          <w:p w:rsidR="009728E4" w:rsidRDefault="00FF1CDE" w:rsidP="00AB126E">
            <w:pPr>
              <w:spacing w:line="360" w:lineRule="auto"/>
              <w:jc w:val="both"/>
              <w:rPr>
                <w:b/>
                <w:i/>
                <w:color w:val="FF0000"/>
                <w:sz w:val="42"/>
              </w:rPr>
            </w:pPr>
            <w:r w:rsidRPr="00C82B25">
              <w:t xml:space="preserve">You </w:t>
            </w:r>
            <w:r w:rsidR="00813A99" w:rsidRPr="00C82B25">
              <w:t>are required t</w:t>
            </w:r>
            <w:r w:rsidRPr="00C82B25">
              <w:t>o submit only</w:t>
            </w:r>
            <w:r w:rsidR="00813A99" w:rsidRPr="00C82B25">
              <w:t xml:space="preserve"> </w:t>
            </w:r>
            <w:r w:rsidR="001D7774" w:rsidRPr="00C82B25">
              <w:rPr>
                <w:b/>
                <w:color w:val="FF0000"/>
                <w:sz w:val="44"/>
              </w:rPr>
              <w:t>.cpp</w:t>
            </w:r>
            <w:r w:rsidR="001D7774" w:rsidRPr="00C82B25">
              <w:rPr>
                <w:sz w:val="40"/>
              </w:rPr>
              <w:t xml:space="preserve"> </w:t>
            </w:r>
            <w:r w:rsidR="001D7774" w:rsidRPr="00C82B25">
              <w:t xml:space="preserve">file </w:t>
            </w:r>
            <w:r w:rsidR="00813A99" w:rsidRPr="00C82B25">
              <w:t>on the assignments i</w:t>
            </w:r>
            <w:r w:rsidRPr="00C82B25">
              <w:t>nterface of CS201 at VU</w:t>
            </w:r>
            <w:r w:rsidR="00813A99" w:rsidRPr="00C82B25">
              <w:t>-</w:t>
            </w:r>
            <w:r w:rsidRPr="00C82B25">
              <w:t xml:space="preserve">LMS. </w:t>
            </w:r>
            <w:r w:rsidRPr="00C82B25">
              <w:rPr>
                <w:b/>
                <w:i/>
                <w:color w:val="FF0000"/>
                <w:sz w:val="42"/>
              </w:rPr>
              <w:t>Assignment submitted in any other format will not be accepted and will be graded zero marks.</w:t>
            </w:r>
          </w:p>
          <w:p w:rsidR="00D46AEC" w:rsidRPr="00C82B25" w:rsidRDefault="00D46AEC" w:rsidP="00AB126E">
            <w:pPr>
              <w:spacing w:line="360" w:lineRule="auto"/>
              <w:jc w:val="both"/>
              <w:rPr>
                <w:sz w:val="42"/>
              </w:rPr>
            </w:pPr>
          </w:p>
          <w:p w:rsidR="00DB0648" w:rsidRPr="00C82B25" w:rsidRDefault="00DB0648" w:rsidP="00DB0648">
            <w:pPr>
              <w:jc w:val="both"/>
            </w:pPr>
          </w:p>
        </w:tc>
      </w:tr>
      <w:tr w:rsidR="003526EB" w:rsidRPr="00C82B25" w:rsidTr="00C61A30">
        <w:trPr>
          <w:trHeight w:val="332"/>
          <w:jc w:val="center"/>
        </w:trPr>
        <w:tc>
          <w:tcPr>
            <w:tcW w:w="5220" w:type="dxa"/>
            <w:gridSpan w:val="2"/>
            <w:shd w:val="clear" w:color="auto" w:fill="0C0C0C"/>
          </w:tcPr>
          <w:p w:rsidR="003526EB" w:rsidRPr="00C82B25" w:rsidRDefault="003526EB" w:rsidP="00E3208A">
            <w:pPr>
              <w:spacing w:line="360" w:lineRule="auto"/>
              <w:rPr>
                <w:b/>
                <w:color w:val="FFFFFF"/>
              </w:rPr>
            </w:pPr>
          </w:p>
        </w:tc>
        <w:tc>
          <w:tcPr>
            <w:tcW w:w="6030" w:type="dxa"/>
            <w:gridSpan w:val="2"/>
            <w:shd w:val="clear" w:color="auto" w:fill="0C0C0C"/>
          </w:tcPr>
          <w:p w:rsidR="003526EB" w:rsidRPr="00C82B25" w:rsidRDefault="003526EB" w:rsidP="00E3208A">
            <w:pPr>
              <w:spacing w:line="360" w:lineRule="auto"/>
              <w:jc w:val="right"/>
              <w:rPr>
                <w:b/>
                <w:color w:val="FFFFFF"/>
                <w:sz w:val="20"/>
                <w:szCs w:val="20"/>
              </w:rPr>
            </w:pPr>
          </w:p>
        </w:tc>
      </w:tr>
    </w:tbl>
    <w:p w:rsidR="00655689" w:rsidRPr="00C82B25" w:rsidRDefault="00655689"/>
    <w:p w:rsidR="00655689" w:rsidRPr="00C82B25" w:rsidRDefault="00655689" w:rsidP="00655689"/>
    <w:tbl>
      <w:tblPr>
        <w:tblW w:w="1125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1250"/>
      </w:tblGrid>
      <w:tr w:rsidR="003526EB" w:rsidRPr="00C82B25" w:rsidTr="00F00964">
        <w:trPr>
          <w:trHeight w:val="377"/>
          <w:jc w:val="center"/>
        </w:trPr>
        <w:tc>
          <w:tcPr>
            <w:tcW w:w="11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44582" w:rsidRPr="00644582" w:rsidRDefault="00644582" w:rsidP="00780A5C">
            <w:pPr>
              <w:spacing w:line="360" w:lineRule="auto"/>
              <w:jc w:val="both"/>
              <w:rPr>
                <w:sz w:val="26"/>
              </w:rPr>
            </w:pPr>
            <w:r w:rsidRPr="00644582">
              <w:rPr>
                <w:sz w:val="26"/>
              </w:rPr>
              <w:t>As all of you know that presidential election was conducted in USA</w:t>
            </w:r>
            <w:r w:rsidR="00D46AEC">
              <w:rPr>
                <w:sz w:val="26"/>
              </w:rPr>
              <w:t xml:space="preserve"> </w:t>
            </w:r>
            <w:r w:rsidR="00D46AEC" w:rsidRPr="00644582">
              <w:rPr>
                <w:sz w:val="26"/>
              </w:rPr>
              <w:t>recently</w:t>
            </w:r>
            <w:r w:rsidR="00D46AEC">
              <w:rPr>
                <w:sz w:val="26"/>
              </w:rPr>
              <w:t>,</w:t>
            </w:r>
            <w:r w:rsidRPr="00644582">
              <w:rPr>
                <w:sz w:val="26"/>
              </w:rPr>
              <w:t xml:space="preserve"> and </w:t>
            </w:r>
            <w:r w:rsidR="00E85F82" w:rsidRPr="00644582">
              <w:rPr>
                <w:sz w:val="26"/>
              </w:rPr>
              <w:t>the entire</w:t>
            </w:r>
            <w:r w:rsidRPr="00644582">
              <w:rPr>
                <w:sz w:val="26"/>
              </w:rPr>
              <w:t xml:space="preserve"> world had an eye on the results. </w:t>
            </w:r>
            <w:r w:rsidR="003F12FF">
              <w:rPr>
                <w:sz w:val="26"/>
              </w:rPr>
              <w:t>There w</w:t>
            </w:r>
            <w:r w:rsidR="00D46AEC">
              <w:rPr>
                <w:sz w:val="26"/>
              </w:rPr>
              <w:t>ere three main candidates;</w:t>
            </w:r>
            <w:r w:rsidR="001319A8">
              <w:rPr>
                <w:sz w:val="26"/>
              </w:rPr>
              <w:t xml:space="preserve"> </w:t>
            </w:r>
            <w:r w:rsidR="003F12FF">
              <w:rPr>
                <w:sz w:val="26"/>
              </w:rPr>
              <w:t>Donal</w:t>
            </w:r>
            <w:r w:rsidR="001319A8">
              <w:rPr>
                <w:sz w:val="26"/>
              </w:rPr>
              <w:t>d</w:t>
            </w:r>
            <w:r w:rsidR="003F12FF">
              <w:rPr>
                <w:sz w:val="26"/>
              </w:rPr>
              <w:t xml:space="preserve"> Trump</w:t>
            </w:r>
            <w:r w:rsidR="001319A8">
              <w:rPr>
                <w:sz w:val="26"/>
              </w:rPr>
              <w:t xml:space="preserve"> from Republicans party, </w:t>
            </w:r>
            <w:r w:rsidR="003F12FF">
              <w:rPr>
                <w:sz w:val="26"/>
              </w:rPr>
              <w:t xml:space="preserve">Joe </w:t>
            </w:r>
            <w:r w:rsidR="008B239D">
              <w:rPr>
                <w:sz w:val="26"/>
              </w:rPr>
              <w:t>Biden</w:t>
            </w:r>
            <w:r w:rsidR="001319A8">
              <w:rPr>
                <w:sz w:val="26"/>
              </w:rPr>
              <w:t xml:space="preserve"> from </w:t>
            </w:r>
            <w:r w:rsidR="008B239D">
              <w:rPr>
                <w:sz w:val="26"/>
              </w:rPr>
              <w:t>Democrats</w:t>
            </w:r>
            <w:r w:rsidR="001319A8">
              <w:rPr>
                <w:sz w:val="26"/>
              </w:rPr>
              <w:t xml:space="preserve"> and Jo Jorgensen as </w:t>
            </w:r>
            <w:r w:rsidR="00D46AEC">
              <w:rPr>
                <w:sz w:val="26"/>
              </w:rPr>
              <w:t xml:space="preserve">an </w:t>
            </w:r>
            <w:r w:rsidR="001319A8">
              <w:rPr>
                <w:sz w:val="26"/>
              </w:rPr>
              <w:t>independent candidate</w:t>
            </w:r>
            <w:r w:rsidR="003F12FF">
              <w:rPr>
                <w:sz w:val="26"/>
              </w:rPr>
              <w:t>.</w:t>
            </w:r>
            <w:r w:rsidR="001319A8">
              <w:rPr>
                <w:sz w:val="26"/>
              </w:rPr>
              <w:t xml:space="preserve"> </w:t>
            </w:r>
            <w:r w:rsidR="008B239D">
              <w:rPr>
                <w:sz w:val="26"/>
              </w:rPr>
              <w:t xml:space="preserve">Though the strong candidates for this presidential election 2020 </w:t>
            </w:r>
            <w:r w:rsidR="00D46AEC">
              <w:rPr>
                <w:sz w:val="26"/>
              </w:rPr>
              <w:t>were</w:t>
            </w:r>
            <w:r w:rsidR="008B239D">
              <w:rPr>
                <w:sz w:val="26"/>
              </w:rPr>
              <w:t xml:space="preserve"> Trump and Biden</w:t>
            </w:r>
            <w:r w:rsidR="00D46AEC">
              <w:rPr>
                <w:sz w:val="26"/>
              </w:rPr>
              <w:t>,</w:t>
            </w:r>
            <w:r w:rsidR="008B239D">
              <w:rPr>
                <w:sz w:val="26"/>
              </w:rPr>
              <w:t xml:space="preserve"> and there was tough competition among them. Similarly</w:t>
            </w:r>
            <w:r w:rsidR="003F12FF">
              <w:rPr>
                <w:sz w:val="26"/>
              </w:rPr>
              <w:t>, some states of USA have played</w:t>
            </w:r>
            <w:r w:rsidR="00D46AEC">
              <w:rPr>
                <w:sz w:val="26"/>
              </w:rPr>
              <w:t xml:space="preserve"> the</w:t>
            </w:r>
            <w:r w:rsidR="003F12FF">
              <w:rPr>
                <w:sz w:val="26"/>
              </w:rPr>
              <w:t xml:space="preserve"> </w:t>
            </w:r>
            <w:r w:rsidR="00AE0780">
              <w:rPr>
                <w:sz w:val="26"/>
              </w:rPr>
              <w:t xml:space="preserve">role of </w:t>
            </w:r>
            <w:r w:rsidR="00AE0780" w:rsidRPr="00AE0780">
              <w:rPr>
                <w:sz w:val="26"/>
              </w:rPr>
              <w:t xml:space="preserve">Crucial states </w:t>
            </w:r>
            <w:r w:rsidR="00AE0780">
              <w:rPr>
                <w:sz w:val="26"/>
              </w:rPr>
              <w:t xml:space="preserve">(Winning states) </w:t>
            </w:r>
            <w:r w:rsidR="00AE0780" w:rsidRPr="00AE0780">
              <w:rPr>
                <w:sz w:val="26"/>
              </w:rPr>
              <w:t>to win the election</w:t>
            </w:r>
            <w:r w:rsidR="003F12FF">
              <w:rPr>
                <w:sz w:val="26"/>
              </w:rPr>
              <w:t xml:space="preserve">. </w:t>
            </w:r>
            <w:r>
              <w:rPr>
                <w:sz w:val="26"/>
              </w:rPr>
              <w:t xml:space="preserve">In this assignment you will be provided with data from USA election 2020 and you have to write C++ program according to </w:t>
            </w:r>
            <w:r w:rsidR="00D46AEC">
              <w:rPr>
                <w:sz w:val="26"/>
              </w:rPr>
              <w:t xml:space="preserve">the </w:t>
            </w:r>
            <w:r w:rsidR="001319A8">
              <w:rPr>
                <w:sz w:val="26"/>
              </w:rPr>
              <w:t xml:space="preserve">given </w:t>
            </w:r>
            <w:r w:rsidR="00375C5D">
              <w:rPr>
                <w:sz w:val="26"/>
              </w:rPr>
              <w:t>data</w:t>
            </w:r>
            <w:r>
              <w:rPr>
                <w:sz w:val="26"/>
              </w:rPr>
              <w:t xml:space="preserve">. </w:t>
            </w:r>
          </w:p>
          <w:p w:rsidR="00644582" w:rsidRDefault="00644582" w:rsidP="00780A5C">
            <w:pPr>
              <w:spacing w:line="360" w:lineRule="auto"/>
              <w:jc w:val="both"/>
              <w:rPr>
                <w:b/>
                <w:sz w:val="26"/>
                <w:u w:val="single"/>
              </w:rPr>
            </w:pPr>
          </w:p>
          <w:p w:rsidR="00780A5C" w:rsidRPr="00C82B25" w:rsidRDefault="00780A5C" w:rsidP="00780A5C">
            <w:pPr>
              <w:spacing w:line="360" w:lineRule="auto"/>
              <w:jc w:val="both"/>
              <w:rPr>
                <w:b/>
                <w:sz w:val="26"/>
                <w:u w:val="single"/>
              </w:rPr>
            </w:pPr>
            <w:r w:rsidRPr="00C82B25">
              <w:rPr>
                <w:b/>
                <w:sz w:val="26"/>
                <w:u w:val="single"/>
              </w:rPr>
              <w:t>Problem Statement</w:t>
            </w:r>
          </w:p>
          <w:p w:rsidR="00780A5C" w:rsidRPr="00C82B25" w:rsidRDefault="00780A5C" w:rsidP="00780A5C">
            <w:pPr>
              <w:spacing w:line="360" w:lineRule="auto"/>
              <w:jc w:val="both"/>
            </w:pPr>
            <w:r w:rsidRPr="00C82B25">
              <w:t xml:space="preserve">Write a menu in C++ which should show the </w:t>
            </w:r>
            <w:r w:rsidR="003F12FF">
              <w:t xml:space="preserve">state </w:t>
            </w:r>
            <w:r w:rsidRPr="00C82B25">
              <w:t xml:space="preserve">code and name </w:t>
            </w:r>
            <w:r w:rsidR="003F12FF">
              <w:t xml:space="preserve">of winning states </w:t>
            </w:r>
            <w:r w:rsidRPr="00C82B25">
              <w:t>at the start of application:</w:t>
            </w:r>
          </w:p>
          <w:p w:rsidR="00780A5C" w:rsidRPr="00C82B25" w:rsidRDefault="00A42DA2" w:rsidP="00780A5C">
            <w:pPr>
              <w:numPr>
                <w:ilvl w:val="1"/>
                <w:numId w:val="26"/>
              </w:numPr>
              <w:spacing w:line="360" w:lineRule="auto"/>
              <w:jc w:val="both"/>
            </w:pPr>
            <w:r>
              <w:t xml:space="preserve">Press 1 for </w:t>
            </w:r>
            <w:r w:rsidR="001319A8">
              <w:t>Florida</w:t>
            </w:r>
            <w:r w:rsidR="00780A5C" w:rsidRPr="00C82B25">
              <w:t>.</w:t>
            </w:r>
          </w:p>
          <w:p w:rsidR="00780A5C" w:rsidRPr="00C82B25" w:rsidRDefault="00A42DA2" w:rsidP="00780A5C">
            <w:pPr>
              <w:numPr>
                <w:ilvl w:val="1"/>
                <w:numId w:val="26"/>
              </w:numPr>
              <w:spacing w:line="360" w:lineRule="auto"/>
              <w:jc w:val="both"/>
            </w:pPr>
            <w:r>
              <w:t>Press 2 for</w:t>
            </w:r>
            <w:r w:rsidR="001319A8">
              <w:t xml:space="preserve"> Georgia</w:t>
            </w:r>
            <w:r w:rsidR="00780A5C" w:rsidRPr="00C82B25">
              <w:t xml:space="preserve">.  </w:t>
            </w:r>
          </w:p>
          <w:p w:rsidR="00780A5C" w:rsidRPr="00C82B25" w:rsidRDefault="00A42DA2" w:rsidP="00780A5C">
            <w:pPr>
              <w:numPr>
                <w:ilvl w:val="1"/>
                <w:numId w:val="26"/>
              </w:numPr>
              <w:spacing w:line="360" w:lineRule="auto"/>
              <w:jc w:val="both"/>
            </w:pPr>
            <w:r>
              <w:t>Press 3 for Michigan</w:t>
            </w:r>
            <w:r w:rsidR="00780A5C" w:rsidRPr="00C82B25">
              <w:t>.</w:t>
            </w:r>
          </w:p>
          <w:p w:rsidR="00A42DA2" w:rsidRPr="00C82B25" w:rsidRDefault="00A42DA2" w:rsidP="00780A5C">
            <w:pPr>
              <w:numPr>
                <w:ilvl w:val="1"/>
                <w:numId w:val="26"/>
              </w:numPr>
              <w:spacing w:line="360" w:lineRule="auto"/>
              <w:jc w:val="both"/>
            </w:pPr>
            <w:r>
              <w:t xml:space="preserve">Press </w:t>
            </w:r>
            <w:r w:rsidR="000150C6">
              <w:t>4</w:t>
            </w:r>
            <w:r>
              <w:t xml:space="preserve"> to exit</w:t>
            </w:r>
            <w:r w:rsidR="001319A8">
              <w:t>.</w:t>
            </w:r>
          </w:p>
          <w:p w:rsidR="001319A8" w:rsidRDefault="001319A8" w:rsidP="00780A5C">
            <w:pPr>
              <w:rPr>
                <w:b/>
                <w:color w:val="0070C0"/>
                <w:sz w:val="26"/>
                <w:u w:val="single"/>
              </w:rPr>
            </w:pPr>
          </w:p>
          <w:p w:rsidR="00DB4296" w:rsidRDefault="001319A8" w:rsidP="001319A8">
            <w:pPr>
              <w:rPr>
                <w:b/>
                <w:color w:val="0070C0"/>
                <w:sz w:val="28"/>
                <w:u w:val="single"/>
              </w:rPr>
            </w:pPr>
            <w:r w:rsidRPr="00C82B25">
              <w:rPr>
                <w:b/>
                <w:color w:val="0070C0"/>
                <w:sz w:val="28"/>
                <w:u w:val="single"/>
              </w:rPr>
              <w:t>Source data:</w:t>
            </w:r>
            <w:r w:rsidR="009B00AA">
              <w:rPr>
                <w:b/>
                <w:color w:val="0070C0"/>
                <w:sz w:val="28"/>
                <w:u w:val="single"/>
              </w:rPr>
              <w:t xml:space="preserve"> </w:t>
            </w:r>
          </w:p>
          <w:p w:rsidR="001319A8" w:rsidRPr="00DB4296" w:rsidRDefault="009B00AA" w:rsidP="001319A8">
            <w:r w:rsidRPr="00DB4296">
              <w:rPr>
                <w:highlight w:val="yellow"/>
              </w:rPr>
              <w:t xml:space="preserve">(Use two dimensional array </w:t>
            </w:r>
            <w:r w:rsidR="00DB4296">
              <w:rPr>
                <w:highlight w:val="yellow"/>
              </w:rPr>
              <w:t>to store following data</w:t>
            </w:r>
            <w:r w:rsidRPr="00DB4296">
              <w:rPr>
                <w:highlight w:val="yellow"/>
              </w:rPr>
              <w:t>)</w:t>
            </w:r>
          </w:p>
          <w:p w:rsidR="001319A8" w:rsidRPr="00C82B25" w:rsidRDefault="001319A8" w:rsidP="001319A8">
            <w:pPr>
              <w:jc w:val="center"/>
              <w:rPr>
                <w:b/>
                <w:color w:val="00B0F0"/>
                <w:sz w:val="32"/>
                <w:u w:val="single"/>
              </w:rPr>
            </w:pP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/>
            </w:tblPr>
            <w:tblGrid>
              <w:gridCol w:w="1789"/>
              <w:gridCol w:w="2166"/>
              <w:gridCol w:w="2107"/>
              <w:gridCol w:w="1900"/>
              <w:gridCol w:w="2684"/>
            </w:tblGrid>
            <w:tr w:rsidR="001319A8" w:rsidRPr="00C82B25" w:rsidTr="008B239D">
              <w:trPr>
                <w:trHeight w:val="552"/>
                <w:jc w:val="center"/>
              </w:trPr>
              <w:tc>
                <w:tcPr>
                  <w:tcW w:w="1789" w:type="dxa"/>
                  <w:shd w:val="clear" w:color="auto" w:fill="auto"/>
                </w:tcPr>
                <w:p w:rsidR="001319A8" w:rsidRPr="00C82B25" w:rsidRDefault="001319A8" w:rsidP="001319A8">
                  <w:r>
                    <w:t>State</w:t>
                  </w:r>
                  <w:r w:rsidRPr="00C82B25">
                    <w:t xml:space="preserve"> Code</w:t>
                  </w:r>
                </w:p>
              </w:tc>
              <w:tc>
                <w:tcPr>
                  <w:tcW w:w="2166" w:type="dxa"/>
                  <w:shd w:val="clear" w:color="auto" w:fill="auto"/>
                  <w:vAlign w:val="bottom"/>
                </w:tcPr>
                <w:p w:rsidR="001319A8" w:rsidRPr="00C82B25" w:rsidRDefault="001319A8" w:rsidP="001319A8">
                  <w:r>
                    <w:t>Joe Biden Votes</w:t>
                  </w:r>
                </w:p>
              </w:tc>
              <w:tc>
                <w:tcPr>
                  <w:tcW w:w="2107" w:type="dxa"/>
                  <w:shd w:val="clear" w:color="auto" w:fill="auto"/>
                  <w:vAlign w:val="bottom"/>
                </w:tcPr>
                <w:p w:rsidR="001319A8" w:rsidRPr="00C82B25" w:rsidRDefault="001319A8" w:rsidP="001319A8">
                  <w:r>
                    <w:t>Donald Trump Votes</w:t>
                  </w:r>
                </w:p>
              </w:tc>
              <w:tc>
                <w:tcPr>
                  <w:tcW w:w="1900" w:type="dxa"/>
                  <w:shd w:val="clear" w:color="auto" w:fill="auto"/>
                  <w:vAlign w:val="bottom"/>
                </w:tcPr>
                <w:p w:rsidR="001319A8" w:rsidRPr="00C82B25" w:rsidRDefault="001319A8" w:rsidP="001319A8">
                  <w:r w:rsidRPr="008B239D">
                    <w:t>Jo Jorgensen</w:t>
                  </w:r>
                  <w:r w:rsidR="008B239D">
                    <w:t xml:space="preserve"> Votes</w:t>
                  </w:r>
                </w:p>
              </w:tc>
              <w:tc>
                <w:tcPr>
                  <w:tcW w:w="2684" w:type="dxa"/>
                </w:tcPr>
                <w:p w:rsidR="001319A8" w:rsidRPr="00C82B25" w:rsidRDefault="001319A8" w:rsidP="001319A8">
                  <w:r>
                    <w:t>Total Votes</w:t>
                  </w:r>
                </w:p>
              </w:tc>
            </w:tr>
            <w:tr w:rsidR="001319A8" w:rsidRPr="00C82B25" w:rsidTr="008B239D">
              <w:trPr>
                <w:trHeight w:val="271"/>
                <w:jc w:val="center"/>
              </w:trPr>
              <w:tc>
                <w:tcPr>
                  <w:tcW w:w="1789" w:type="dxa"/>
                  <w:shd w:val="clear" w:color="auto" w:fill="auto"/>
                </w:tcPr>
                <w:p w:rsidR="001319A8" w:rsidRPr="00C82B25" w:rsidRDefault="001319A8" w:rsidP="001319A8">
                  <w:pPr>
                    <w:pStyle w:val="ListParagraph"/>
                    <w:contextualSpacing/>
                  </w:pPr>
                  <w:r w:rsidRPr="00C82B25">
                    <w:t>1</w:t>
                  </w:r>
                </w:p>
              </w:tc>
              <w:tc>
                <w:tcPr>
                  <w:tcW w:w="2166" w:type="dxa"/>
                  <w:shd w:val="clear" w:color="auto" w:fill="auto"/>
                </w:tcPr>
                <w:p w:rsidR="001319A8" w:rsidRPr="00C82B25" w:rsidRDefault="008B239D" w:rsidP="001319A8">
                  <w:r>
                    <w:t>5,284,453</w:t>
                  </w:r>
                </w:p>
              </w:tc>
              <w:tc>
                <w:tcPr>
                  <w:tcW w:w="2107" w:type="dxa"/>
                  <w:shd w:val="clear" w:color="auto" w:fill="auto"/>
                </w:tcPr>
                <w:p w:rsidR="001319A8" w:rsidRPr="00C82B25" w:rsidRDefault="008B239D" w:rsidP="001319A8">
                  <w:r>
                    <w:t>5,658,847</w:t>
                  </w:r>
                </w:p>
              </w:tc>
              <w:tc>
                <w:tcPr>
                  <w:tcW w:w="1900" w:type="dxa"/>
                  <w:shd w:val="clear" w:color="auto" w:fill="auto"/>
                </w:tcPr>
                <w:p w:rsidR="001319A8" w:rsidRPr="00C82B25" w:rsidRDefault="008B239D" w:rsidP="001319A8">
                  <w:r>
                    <w:t>70,046</w:t>
                  </w:r>
                </w:p>
              </w:tc>
              <w:tc>
                <w:tcPr>
                  <w:tcW w:w="2684" w:type="dxa"/>
                </w:tcPr>
                <w:p w:rsidR="001319A8" w:rsidRPr="00C82B25" w:rsidRDefault="00812657" w:rsidP="001319A8">
                  <w:r>
                    <w:t>11,013,346</w:t>
                  </w:r>
                </w:p>
              </w:tc>
            </w:tr>
            <w:tr w:rsidR="001319A8" w:rsidRPr="00C82B25" w:rsidTr="008B239D">
              <w:trPr>
                <w:trHeight w:val="281"/>
                <w:jc w:val="center"/>
              </w:trPr>
              <w:tc>
                <w:tcPr>
                  <w:tcW w:w="1789" w:type="dxa"/>
                  <w:shd w:val="clear" w:color="auto" w:fill="auto"/>
                </w:tcPr>
                <w:p w:rsidR="001319A8" w:rsidRPr="00C82B25" w:rsidRDefault="001319A8" w:rsidP="001319A8">
                  <w:pPr>
                    <w:pStyle w:val="ListParagraph"/>
                    <w:contextualSpacing/>
                  </w:pPr>
                  <w:r w:rsidRPr="00C82B25">
                    <w:t>2</w:t>
                  </w:r>
                </w:p>
              </w:tc>
              <w:tc>
                <w:tcPr>
                  <w:tcW w:w="2166" w:type="dxa"/>
                  <w:shd w:val="clear" w:color="auto" w:fill="auto"/>
                </w:tcPr>
                <w:p w:rsidR="001319A8" w:rsidRPr="00C82B25" w:rsidRDefault="008B239D" w:rsidP="001319A8">
                  <w:r>
                    <w:t>2,465,781</w:t>
                  </w:r>
                </w:p>
              </w:tc>
              <w:tc>
                <w:tcPr>
                  <w:tcW w:w="2107" w:type="dxa"/>
                  <w:shd w:val="clear" w:color="auto" w:fill="auto"/>
                </w:tcPr>
                <w:p w:rsidR="001319A8" w:rsidRPr="00C82B25" w:rsidRDefault="008B239D" w:rsidP="001319A8">
                  <w:r>
                    <w:t>2,455,428</w:t>
                  </w:r>
                </w:p>
              </w:tc>
              <w:tc>
                <w:tcPr>
                  <w:tcW w:w="1900" w:type="dxa"/>
                  <w:shd w:val="clear" w:color="auto" w:fill="auto"/>
                </w:tcPr>
                <w:p w:rsidR="001319A8" w:rsidRPr="00C82B25" w:rsidRDefault="008B239D" w:rsidP="001319A8">
                  <w:r>
                    <w:t>61,894</w:t>
                  </w:r>
                </w:p>
              </w:tc>
              <w:tc>
                <w:tcPr>
                  <w:tcW w:w="2684" w:type="dxa"/>
                </w:tcPr>
                <w:p w:rsidR="001319A8" w:rsidRPr="00C82B25" w:rsidRDefault="00812657" w:rsidP="001319A8">
                  <w:r>
                    <w:t>4,983,103</w:t>
                  </w:r>
                </w:p>
              </w:tc>
            </w:tr>
            <w:tr w:rsidR="001319A8" w:rsidRPr="00C82B25" w:rsidTr="008B239D">
              <w:trPr>
                <w:trHeight w:val="281"/>
                <w:jc w:val="center"/>
              </w:trPr>
              <w:tc>
                <w:tcPr>
                  <w:tcW w:w="1789" w:type="dxa"/>
                  <w:shd w:val="clear" w:color="auto" w:fill="auto"/>
                </w:tcPr>
                <w:p w:rsidR="001319A8" w:rsidRPr="00C82B25" w:rsidRDefault="001319A8" w:rsidP="001319A8">
                  <w:pPr>
                    <w:pStyle w:val="ListParagraph"/>
                    <w:contextualSpacing/>
                  </w:pPr>
                  <w:r w:rsidRPr="00C82B25">
                    <w:t>3</w:t>
                  </w:r>
                </w:p>
              </w:tc>
              <w:tc>
                <w:tcPr>
                  <w:tcW w:w="2166" w:type="dxa"/>
                  <w:shd w:val="clear" w:color="auto" w:fill="auto"/>
                </w:tcPr>
                <w:p w:rsidR="001319A8" w:rsidRPr="00C82B25" w:rsidRDefault="008B239D" w:rsidP="001319A8">
                  <w:r>
                    <w:t>2,790,648</w:t>
                  </w:r>
                </w:p>
              </w:tc>
              <w:tc>
                <w:tcPr>
                  <w:tcW w:w="2107" w:type="dxa"/>
                  <w:shd w:val="clear" w:color="auto" w:fill="auto"/>
                </w:tcPr>
                <w:p w:rsidR="001319A8" w:rsidRPr="00C82B25" w:rsidRDefault="008B239D" w:rsidP="001319A8">
                  <w:r>
                    <w:t>2,644,525</w:t>
                  </w:r>
                </w:p>
              </w:tc>
              <w:tc>
                <w:tcPr>
                  <w:tcW w:w="1900" w:type="dxa"/>
                  <w:shd w:val="clear" w:color="auto" w:fill="auto"/>
                </w:tcPr>
                <w:p w:rsidR="001319A8" w:rsidRPr="00C82B25" w:rsidRDefault="008B239D" w:rsidP="001319A8">
                  <w:r>
                    <w:t>60,287</w:t>
                  </w:r>
                </w:p>
              </w:tc>
              <w:tc>
                <w:tcPr>
                  <w:tcW w:w="2684" w:type="dxa"/>
                </w:tcPr>
                <w:p w:rsidR="001319A8" w:rsidRPr="00C82B25" w:rsidRDefault="00812657" w:rsidP="001319A8">
                  <w:r>
                    <w:t>5,495,460</w:t>
                  </w:r>
                </w:p>
              </w:tc>
            </w:tr>
          </w:tbl>
          <w:p w:rsidR="0095614B" w:rsidRPr="00E85F82" w:rsidRDefault="00E85F82" w:rsidP="00780A5C">
            <w:pPr>
              <w:rPr>
                <w:color w:val="A6A6A6" w:themeColor="background1" w:themeShade="A6"/>
                <w:sz w:val="20"/>
                <w:szCs w:val="20"/>
              </w:rPr>
            </w:pPr>
            <w:r>
              <w:rPr>
                <w:color w:val="A6A6A6" w:themeColor="background1" w:themeShade="A6"/>
                <w:sz w:val="20"/>
                <w:szCs w:val="20"/>
              </w:rPr>
              <w:t xml:space="preserve">                                                                                                                                     </w:t>
            </w:r>
            <w:r w:rsidRPr="00E85F82">
              <w:rPr>
                <w:color w:val="A6A6A6" w:themeColor="background1" w:themeShade="A6"/>
                <w:sz w:val="20"/>
                <w:szCs w:val="20"/>
              </w:rPr>
              <w:t>[above dummy data is for assignment purpose only]</w:t>
            </w:r>
          </w:p>
          <w:p w:rsidR="00780A5C" w:rsidRPr="00C82B25" w:rsidRDefault="00780A5C" w:rsidP="00780A5C">
            <w:pPr>
              <w:rPr>
                <w:b/>
                <w:color w:val="0070C0"/>
                <w:sz w:val="26"/>
                <w:u w:val="single"/>
              </w:rPr>
            </w:pPr>
            <w:r w:rsidRPr="00C82B25">
              <w:rPr>
                <w:b/>
                <w:color w:val="0070C0"/>
                <w:sz w:val="26"/>
                <w:u w:val="single"/>
              </w:rPr>
              <w:t>Instructions to write C++ program:</w:t>
            </w:r>
          </w:p>
          <w:p w:rsidR="00780A5C" w:rsidRPr="00C82B25" w:rsidRDefault="00780A5C" w:rsidP="00780A5C">
            <w:pPr>
              <w:rPr>
                <w:b/>
                <w:color w:val="FF0000"/>
              </w:rPr>
            </w:pPr>
          </w:p>
          <w:p w:rsidR="00780A5C" w:rsidRPr="000150C6" w:rsidRDefault="00780A5C" w:rsidP="00780A5C">
            <w:pPr>
              <w:numPr>
                <w:ilvl w:val="0"/>
                <w:numId w:val="28"/>
              </w:numPr>
              <w:spacing w:line="360" w:lineRule="auto"/>
              <w:jc w:val="both"/>
              <w:rPr>
                <w:b/>
              </w:rPr>
            </w:pPr>
            <w:r w:rsidRPr="0095614B">
              <w:t>Write functions to calculate %</w:t>
            </w:r>
            <w:r w:rsidR="00D46AEC">
              <w:t>age</w:t>
            </w:r>
            <w:r w:rsidRPr="0095614B">
              <w:t xml:space="preserve"> of </w:t>
            </w:r>
            <w:r w:rsidR="0095614B" w:rsidRPr="0095614B">
              <w:t>Joe Biden votes, %</w:t>
            </w:r>
            <w:r w:rsidR="00D46AEC">
              <w:t>age</w:t>
            </w:r>
            <w:r w:rsidRPr="0095614B">
              <w:t xml:space="preserve"> of </w:t>
            </w:r>
            <w:r w:rsidR="0095614B" w:rsidRPr="0095614B">
              <w:t xml:space="preserve">Donald Trump </w:t>
            </w:r>
            <w:r w:rsidR="00DB4296">
              <w:t>v</w:t>
            </w:r>
            <w:r w:rsidR="0095614B" w:rsidRPr="0095614B">
              <w:t>otes and %</w:t>
            </w:r>
            <w:r w:rsidR="00D46AEC">
              <w:t>age</w:t>
            </w:r>
            <w:r w:rsidR="0095614B" w:rsidRPr="0095614B">
              <w:t xml:space="preserve"> of Jo</w:t>
            </w:r>
            <w:r w:rsidR="0095614B">
              <w:t xml:space="preserve"> </w:t>
            </w:r>
            <w:r w:rsidR="0095614B" w:rsidRPr="0095614B">
              <w:t>Jorgensen votes in specific State</w:t>
            </w:r>
            <w:r w:rsidRPr="0095614B">
              <w:t>. Following function names should be used for consistency.</w:t>
            </w:r>
          </w:p>
          <w:p w:rsidR="000150C6" w:rsidRPr="0095614B" w:rsidRDefault="000150C6" w:rsidP="000150C6">
            <w:pPr>
              <w:spacing w:line="360" w:lineRule="auto"/>
              <w:ind w:left="720"/>
              <w:jc w:val="both"/>
              <w:rPr>
                <w:b/>
              </w:rPr>
            </w:pP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/>
            </w:tblPr>
            <w:tblGrid>
              <w:gridCol w:w="4411"/>
              <w:gridCol w:w="4412"/>
            </w:tblGrid>
            <w:tr w:rsidR="00780A5C" w:rsidRPr="0095614B" w:rsidTr="0086108D">
              <w:trPr>
                <w:trHeight w:val="300"/>
                <w:jc w:val="center"/>
              </w:trPr>
              <w:tc>
                <w:tcPr>
                  <w:tcW w:w="4411" w:type="dxa"/>
                  <w:shd w:val="clear" w:color="auto" w:fill="auto"/>
                </w:tcPr>
                <w:p w:rsidR="00780A5C" w:rsidRPr="0095614B" w:rsidRDefault="00780A5C" w:rsidP="0095614B">
                  <w:pPr>
                    <w:rPr>
                      <w:b/>
                      <w:color w:val="FF0000"/>
                    </w:rPr>
                  </w:pPr>
                  <w:r w:rsidRPr="0095614B">
                    <w:t xml:space="preserve">To display all </w:t>
                  </w:r>
                  <w:r w:rsidR="0095614B">
                    <w:t>data</w:t>
                  </w:r>
                  <w:r w:rsidRPr="0095614B">
                    <w:t xml:space="preserve"> in matrix form</w:t>
                  </w:r>
                </w:p>
              </w:tc>
              <w:tc>
                <w:tcPr>
                  <w:tcW w:w="4412" w:type="dxa"/>
                  <w:shd w:val="clear" w:color="auto" w:fill="auto"/>
                </w:tcPr>
                <w:p w:rsidR="00780A5C" w:rsidRPr="0095614B" w:rsidRDefault="00780A5C" w:rsidP="00780A5C">
                  <w:pPr>
                    <w:rPr>
                      <w:color w:val="0070C0"/>
                    </w:rPr>
                  </w:pPr>
                  <w:r w:rsidRPr="0095614B">
                    <w:rPr>
                      <w:color w:val="0070C0"/>
                    </w:rPr>
                    <w:t>showElements( );</w:t>
                  </w:r>
                </w:p>
              </w:tc>
            </w:tr>
            <w:tr w:rsidR="00780A5C" w:rsidRPr="0095614B" w:rsidTr="0086108D">
              <w:trPr>
                <w:trHeight w:val="300"/>
                <w:jc w:val="center"/>
              </w:trPr>
              <w:tc>
                <w:tcPr>
                  <w:tcW w:w="4411" w:type="dxa"/>
                  <w:shd w:val="clear" w:color="auto" w:fill="auto"/>
                </w:tcPr>
                <w:p w:rsidR="00780A5C" w:rsidRPr="0095614B" w:rsidRDefault="0095614B" w:rsidP="00780A5C">
                  <w:pPr>
                    <w:rPr>
                      <w:b/>
                      <w:color w:val="FF0000"/>
                    </w:rPr>
                  </w:pPr>
                  <w:r>
                    <w:t>Percentage of Joe Biden votes</w:t>
                  </w:r>
                </w:p>
              </w:tc>
              <w:tc>
                <w:tcPr>
                  <w:tcW w:w="4412" w:type="dxa"/>
                  <w:shd w:val="clear" w:color="auto" w:fill="auto"/>
                </w:tcPr>
                <w:p w:rsidR="00780A5C" w:rsidRPr="0095614B" w:rsidRDefault="0095614B" w:rsidP="00780A5C">
                  <w:pPr>
                    <w:rPr>
                      <w:color w:val="0070C0"/>
                    </w:rPr>
                  </w:pPr>
                  <w:r>
                    <w:rPr>
                      <w:color w:val="0070C0"/>
                    </w:rPr>
                    <w:t>PercentageBiden</w:t>
                  </w:r>
                  <w:r w:rsidR="00780A5C" w:rsidRPr="0095614B">
                    <w:rPr>
                      <w:color w:val="0070C0"/>
                    </w:rPr>
                    <w:t xml:space="preserve"> ( ):</w:t>
                  </w:r>
                </w:p>
              </w:tc>
            </w:tr>
            <w:tr w:rsidR="00780A5C" w:rsidRPr="0095614B" w:rsidTr="0086108D">
              <w:trPr>
                <w:trHeight w:val="300"/>
                <w:jc w:val="center"/>
              </w:trPr>
              <w:tc>
                <w:tcPr>
                  <w:tcW w:w="4411" w:type="dxa"/>
                  <w:shd w:val="clear" w:color="auto" w:fill="auto"/>
                </w:tcPr>
                <w:p w:rsidR="00780A5C" w:rsidRPr="0095614B" w:rsidRDefault="00780A5C" w:rsidP="0095614B">
                  <w:pPr>
                    <w:rPr>
                      <w:b/>
                      <w:color w:val="FF0000"/>
                    </w:rPr>
                  </w:pPr>
                  <w:r w:rsidRPr="0095614B">
                    <w:t xml:space="preserve">Percentage of </w:t>
                  </w:r>
                  <w:r w:rsidR="0095614B">
                    <w:t>Donald Trump votes</w:t>
                  </w:r>
                </w:p>
              </w:tc>
              <w:tc>
                <w:tcPr>
                  <w:tcW w:w="4412" w:type="dxa"/>
                  <w:shd w:val="clear" w:color="auto" w:fill="auto"/>
                </w:tcPr>
                <w:p w:rsidR="00780A5C" w:rsidRPr="0095614B" w:rsidRDefault="0095614B" w:rsidP="00780A5C">
                  <w:pPr>
                    <w:rPr>
                      <w:color w:val="0070C0"/>
                    </w:rPr>
                  </w:pPr>
                  <w:r>
                    <w:rPr>
                      <w:color w:val="0070C0"/>
                    </w:rPr>
                    <w:t>PercentageTrump</w:t>
                  </w:r>
                  <w:r w:rsidR="00780A5C" w:rsidRPr="0095614B">
                    <w:rPr>
                      <w:color w:val="0070C0"/>
                    </w:rPr>
                    <w:t>();</w:t>
                  </w:r>
                </w:p>
              </w:tc>
            </w:tr>
            <w:tr w:rsidR="0095614B" w:rsidRPr="0095614B" w:rsidTr="0086108D">
              <w:trPr>
                <w:trHeight w:val="300"/>
                <w:jc w:val="center"/>
              </w:trPr>
              <w:tc>
                <w:tcPr>
                  <w:tcW w:w="4411" w:type="dxa"/>
                  <w:shd w:val="clear" w:color="auto" w:fill="auto"/>
                </w:tcPr>
                <w:p w:rsidR="0095614B" w:rsidRPr="0095614B" w:rsidRDefault="0095614B" w:rsidP="00780A5C">
                  <w:r>
                    <w:t>Percentage of Jo Jorgensen</w:t>
                  </w:r>
                </w:p>
              </w:tc>
              <w:tc>
                <w:tcPr>
                  <w:tcW w:w="4412" w:type="dxa"/>
                  <w:shd w:val="clear" w:color="auto" w:fill="auto"/>
                </w:tcPr>
                <w:p w:rsidR="0095614B" w:rsidRDefault="0095614B" w:rsidP="00780A5C">
                  <w:pPr>
                    <w:rPr>
                      <w:color w:val="0070C0"/>
                    </w:rPr>
                  </w:pPr>
                  <w:r>
                    <w:rPr>
                      <w:color w:val="0070C0"/>
                    </w:rPr>
                    <w:t>PercentageJorgensen();</w:t>
                  </w:r>
                </w:p>
              </w:tc>
            </w:tr>
          </w:tbl>
          <w:p w:rsidR="00780A5C" w:rsidRPr="0095614B" w:rsidRDefault="00780A5C" w:rsidP="00780A5C">
            <w:pPr>
              <w:rPr>
                <w:b/>
                <w:color w:val="0070C0"/>
              </w:rPr>
            </w:pPr>
          </w:p>
          <w:p w:rsidR="00780A5C" w:rsidRPr="00C82B25" w:rsidRDefault="00780A5C" w:rsidP="00780A5C"/>
          <w:p w:rsidR="00780A5C" w:rsidRPr="00C82B25" w:rsidRDefault="00780A5C" w:rsidP="00780A5C"/>
          <w:p w:rsidR="000150C6" w:rsidRDefault="000150C6" w:rsidP="00780A5C">
            <w:pPr>
              <w:rPr>
                <w:b/>
                <w:bCs/>
              </w:rPr>
            </w:pPr>
          </w:p>
          <w:p w:rsidR="000150C6" w:rsidRDefault="000150C6" w:rsidP="00780A5C">
            <w:pPr>
              <w:rPr>
                <w:b/>
                <w:bCs/>
              </w:rPr>
            </w:pPr>
          </w:p>
          <w:p w:rsidR="00780A5C" w:rsidRDefault="00780A5C" w:rsidP="00780A5C">
            <w:pPr>
              <w:rPr>
                <w:b/>
                <w:bCs/>
              </w:rPr>
            </w:pPr>
            <w:r w:rsidRPr="00C82B25">
              <w:rPr>
                <w:b/>
                <w:bCs/>
              </w:rPr>
              <w:t>Sample Output:</w:t>
            </w:r>
          </w:p>
          <w:p w:rsidR="000150C6" w:rsidRPr="00C82B25" w:rsidRDefault="000150C6" w:rsidP="00780A5C">
            <w:pPr>
              <w:rPr>
                <w:b/>
                <w:bCs/>
              </w:rPr>
            </w:pPr>
          </w:p>
          <w:p w:rsidR="00780A5C" w:rsidRDefault="00780A5C" w:rsidP="00780A5C">
            <w:r w:rsidRPr="00C82B25">
              <w:t xml:space="preserve">First, user will call the </w:t>
            </w:r>
            <w:r w:rsidRPr="00C82B25">
              <w:rPr>
                <w:i/>
                <w:iCs/>
              </w:rPr>
              <w:t>showElements()</w:t>
            </w:r>
            <w:r w:rsidRPr="00C82B25">
              <w:t xml:space="preserve"> method to display all the </w:t>
            </w:r>
            <w:r w:rsidR="00A24C4A">
              <w:t xml:space="preserve">source </w:t>
            </w:r>
            <w:r w:rsidR="000150C6">
              <w:t xml:space="preserve">data in matrix form. </w:t>
            </w:r>
            <w:r w:rsidRPr="00C82B25">
              <w:t xml:space="preserve">Then, it will display a menu to calculate the percentage of </w:t>
            </w:r>
            <w:r w:rsidR="00A24C4A">
              <w:t>Biden, Trump and Jorgensen</w:t>
            </w:r>
            <w:r w:rsidRPr="00C82B25">
              <w:t xml:space="preserve"> </w:t>
            </w:r>
            <w:r w:rsidR="00A24C4A">
              <w:t>votes</w:t>
            </w:r>
            <w:r w:rsidRPr="00C82B25">
              <w:t xml:space="preserve"> for specific </w:t>
            </w:r>
            <w:r w:rsidR="00A24C4A">
              <w:t>state</w:t>
            </w:r>
            <w:r w:rsidRPr="00C82B25">
              <w:t>:</w:t>
            </w:r>
          </w:p>
          <w:p w:rsidR="000150C6" w:rsidRDefault="000150C6" w:rsidP="00780A5C"/>
          <w:p w:rsidR="000150C6" w:rsidRPr="00C82B25" w:rsidRDefault="00D565E8" w:rsidP="00D565E8">
            <w:pPr>
              <w:jc w:val="center"/>
            </w:pPr>
            <w:r>
              <w:rPr>
                <w:noProof/>
                <w:lang w:val="en-AU" w:eastAsia="en-AU"/>
              </w:rPr>
              <w:drawing>
                <wp:inline distT="0" distB="0" distL="0" distR="0">
                  <wp:extent cx="5486400" cy="259461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2594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80A5C" w:rsidRPr="00C82B25" w:rsidRDefault="00780A5C" w:rsidP="00780A5C">
            <w:pPr>
              <w:rPr>
                <w:b/>
                <w:bCs/>
              </w:rPr>
            </w:pPr>
          </w:p>
          <w:p w:rsidR="00780A5C" w:rsidRPr="00C82B25" w:rsidRDefault="00780A5C" w:rsidP="00780A5C"/>
          <w:p w:rsidR="00780A5C" w:rsidRPr="00C82B25" w:rsidRDefault="000150C6" w:rsidP="00780A5C">
            <w:r>
              <w:t xml:space="preserve">If user </w:t>
            </w:r>
            <w:r w:rsidRPr="00DB4296">
              <w:rPr>
                <w:highlight w:val="yellow"/>
              </w:rPr>
              <w:t>presses 1</w:t>
            </w:r>
            <w:r w:rsidR="00780A5C" w:rsidRPr="00C82B25">
              <w:t xml:space="preserve"> then it will show the percentage of </w:t>
            </w:r>
            <w:r w:rsidR="00A24C4A">
              <w:t xml:space="preserve">Biden, Trump and Jorgensen votes from </w:t>
            </w:r>
            <w:r>
              <w:t>state Florida</w:t>
            </w:r>
            <w:r w:rsidR="00A24C4A">
              <w:t xml:space="preserve">. </w:t>
            </w:r>
          </w:p>
          <w:p w:rsidR="00780A5C" w:rsidRPr="00C82B25" w:rsidRDefault="00780A5C" w:rsidP="00780A5C"/>
          <w:p w:rsidR="00780A5C" w:rsidRPr="00C82B25" w:rsidRDefault="00D565E8" w:rsidP="000150C6">
            <w:pPr>
              <w:jc w:val="center"/>
            </w:pPr>
            <w:r>
              <w:rPr>
                <w:noProof/>
                <w:lang w:val="en-AU" w:eastAsia="en-AU"/>
              </w:rPr>
              <w:drawing>
                <wp:inline distT="0" distB="0" distL="0" distR="0">
                  <wp:extent cx="5486400" cy="3672840"/>
                  <wp:effectExtent l="0" t="0" r="0" b="381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3672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80A5C" w:rsidRPr="00C82B25" w:rsidRDefault="00780A5C" w:rsidP="00780A5C"/>
          <w:p w:rsidR="00F00964" w:rsidRDefault="00F00964" w:rsidP="00780A5C"/>
          <w:p w:rsidR="00780A5C" w:rsidRDefault="000150C6" w:rsidP="00780A5C">
            <w:r>
              <w:t xml:space="preserve">If user </w:t>
            </w:r>
            <w:r w:rsidRPr="00DB4296">
              <w:rPr>
                <w:highlight w:val="yellow"/>
              </w:rPr>
              <w:t>presses 2</w:t>
            </w:r>
            <w:r w:rsidR="00780A5C" w:rsidRPr="00C82B25">
              <w:t xml:space="preserve"> then it will show the percentage of </w:t>
            </w:r>
            <w:r w:rsidR="00A24C4A">
              <w:t xml:space="preserve">Biden, Trump </w:t>
            </w:r>
            <w:r>
              <w:t>and Jorgensen votes from state Georgia</w:t>
            </w:r>
            <w:r w:rsidR="00A24C4A">
              <w:t>.</w:t>
            </w:r>
          </w:p>
          <w:p w:rsidR="00F00964" w:rsidRDefault="00F00964" w:rsidP="00780A5C"/>
          <w:p w:rsidR="00F00964" w:rsidRPr="00C82B25" w:rsidRDefault="00F00964" w:rsidP="00780A5C"/>
          <w:p w:rsidR="00780A5C" w:rsidRDefault="00780A5C" w:rsidP="00780A5C">
            <w:pPr>
              <w:jc w:val="center"/>
            </w:pPr>
          </w:p>
          <w:p w:rsidR="000150C6" w:rsidRPr="00C82B25" w:rsidRDefault="00D565E8" w:rsidP="00780A5C">
            <w:pPr>
              <w:jc w:val="center"/>
            </w:pPr>
            <w:r>
              <w:rPr>
                <w:noProof/>
                <w:lang w:val="en-AU" w:eastAsia="en-AU"/>
              </w:rPr>
              <w:drawing>
                <wp:inline distT="0" distB="0" distL="0" distR="0">
                  <wp:extent cx="5486400" cy="3632835"/>
                  <wp:effectExtent l="0" t="0" r="0" b="571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36328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00964" w:rsidRDefault="00F00964" w:rsidP="000150C6"/>
          <w:p w:rsidR="00F00964" w:rsidRDefault="00F00964" w:rsidP="000150C6"/>
          <w:p w:rsidR="000150C6" w:rsidRPr="00C82B25" w:rsidRDefault="000150C6" w:rsidP="000150C6">
            <w:r>
              <w:t>Similarly, If user presses 3</w:t>
            </w:r>
            <w:r w:rsidRPr="00C82B25">
              <w:t xml:space="preserve"> then it will show the percentage of </w:t>
            </w:r>
            <w:r>
              <w:t>Biden, Trump and Jorgensen votes from state Michigan.</w:t>
            </w:r>
          </w:p>
          <w:p w:rsidR="008B6398" w:rsidRDefault="00D565E8" w:rsidP="00F00964">
            <w:pPr>
              <w:jc w:val="center"/>
            </w:pPr>
            <w:r>
              <w:rPr>
                <w:noProof/>
                <w:lang w:val="en-AU" w:eastAsia="en-AU"/>
              </w:rPr>
              <w:drawing>
                <wp:inline distT="0" distB="0" distL="0" distR="0">
                  <wp:extent cx="5484833" cy="3244362"/>
                  <wp:effectExtent l="0" t="0" r="1905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95208" cy="32504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00964" w:rsidRDefault="00F00964" w:rsidP="00780A5C"/>
          <w:p w:rsidR="005123C5" w:rsidRDefault="00B062D2" w:rsidP="00780A5C">
            <w:r>
              <w:t>If</w:t>
            </w:r>
            <w:r w:rsidR="006E255F">
              <w:t xml:space="preserve"> the </w:t>
            </w:r>
            <w:r>
              <w:t>user enters option other</w:t>
            </w:r>
            <w:r w:rsidR="0054342B">
              <w:t xml:space="preserve"> </w:t>
            </w:r>
            <w:r w:rsidR="000150C6">
              <w:t>then 1</w:t>
            </w:r>
            <w:r>
              <w:t xml:space="preserve"> to </w:t>
            </w:r>
            <w:r w:rsidR="000150C6">
              <w:t>4</w:t>
            </w:r>
            <w:r>
              <w:t>. Following message</w:t>
            </w:r>
            <w:r w:rsidR="008B6398">
              <w:t>s</w:t>
            </w:r>
            <w:r>
              <w:t xml:space="preserve"> display:</w:t>
            </w:r>
          </w:p>
          <w:p w:rsidR="00B062D2" w:rsidRPr="00E85F82" w:rsidRDefault="000150C6" w:rsidP="00B062D2">
            <w:pPr>
              <w:rPr>
                <w:color w:val="8EAADB" w:themeColor="accent1" w:themeTint="99"/>
              </w:rPr>
            </w:pPr>
            <w:r w:rsidRPr="00E85F82">
              <w:rPr>
                <w:color w:val="8EAADB" w:themeColor="accent1" w:themeTint="99"/>
              </w:rPr>
              <w:t>Choice should be between 1</w:t>
            </w:r>
            <w:r w:rsidR="00B062D2" w:rsidRPr="00E85F82">
              <w:rPr>
                <w:color w:val="8EAADB" w:themeColor="accent1" w:themeTint="99"/>
              </w:rPr>
              <w:t xml:space="preserve"> and </w:t>
            </w:r>
            <w:r w:rsidRPr="00E85F82">
              <w:rPr>
                <w:color w:val="8EAADB" w:themeColor="accent1" w:themeTint="99"/>
              </w:rPr>
              <w:t>4</w:t>
            </w:r>
          </w:p>
          <w:p w:rsidR="00B062D2" w:rsidRDefault="00B062D2" w:rsidP="00B062D2">
            <w:r w:rsidRPr="00E85F82">
              <w:rPr>
                <w:color w:val="8EAADB" w:themeColor="accent1" w:themeTint="99"/>
              </w:rPr>
              <w:t>Invalid choice, please select again:</w:t>
            </w:r>
            <w:r>
              <w:t xml:space="preserve"> </w:t>
            </w:r>
          </w:p>
          <w:p w:rsidR="00F00964" w:rsidRDefault="00F00964" w:rsidP="00B062D2"/>
          <w:p w:rsidR="00F00964" w:rsidRDefault="00F00964" w:rsidP="00B062D2"/>
          <w:p w:rsidR="00F00964" w:rsidRDefault="00F00964" w:rsidP="00B062D2"/>
          <w:p w:rsidR="00F00964" w:rsidRDefault="00F00964" w:rsidP="00B062D2"/>
          <w:p w:rsidR="00A24C4A" w:rsidRPr="00B062D2" w:rsidRDefault="00A24C4A" w:rsidP="00B062D2"/>
          <w:p w:rsidR="00B062D2" w:rsidRPr="00F00964" w:rsidRDefault="00D565E8" w:rsidP="00F00964">
            <w:pPr>
              <w:jc w:val="center"/>
            </w:pPr>
            <w:bookmarkStart w:id="0" w:name="_GoBack"/>
            <w:r>
              <w:rPr>
                <w:noProof/>
                <w:lang w:val="en-AU" w:eastAsia="en-AU"/>
              </w:rPr>
              <w:drawing>
                <wp:inline distT="0" distB="0" distL="0" distR="0">
                  <wp:extent cx="5889625" cy="3481754"/>
                  <wp:effectExtent l="0" t="0" r="0" b="444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00927" cy="34884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End w:id="0"/>
          </w:p>
          <w:p w:rsidR="00780A5C" w:rsidRPr="00C82B25" w:rsidRDefault="00780A5C" w:rsidP="00780A5C">
            <w:pPr>
              <w:rPr>
                <w:color w:val="C00000"/>
              </w:rPr>
            </w:pPr>
          </w:p>
          <w:p w:rsidR="00780A5C" w:rsidRDefault="00A24C4A" w:rsidP="00A24C4A">
            <w:pPr>
              <w:jc w:val="center"/>
              <w:rPr>
                <w:b/>
                <w:i/>
                <w:color w:val="FF0000"/>
                <w:sz w:val="30"/>
                <w:szCs w:val="28"/>
              </w:rPr>
            </w:pPr>
            <w:r w:rsidRPr="00A24C4A">
              <w:rPr>
                <w:b/>
                <w:i/>
                <w:color w:val="FF0000"/>
                <w:sz w:val="30"/>
                <w:szCs w:val="28"/>
              </w:rPr>
              <w:t>Wish you Good Luck!</w:t>
            </w:r>
          </w:p>
          <w:p w:rsidR="00A24C4A" w:rsidRPr="00C82B25" w:rsidRDefault="00A24C4A" w:rsidP="00A24C4A">
            <w:pPr>
              <w:jc w:val="center"/>
              <w:rPr>
                <w:color w:val="C00000"/>
              </w:rPr>
            </w:pPr>
          </w:p>
        </w:tc>
      </w:tr>
      <w:tr w:rsidR="003526EB" w:rsidRPr="00C82B25" w:rsidTr="00F00964">
        <w:trPr>
          <w:trHeight w:val="377"/>
          <w:jc w:val="center"/>
        </w:trPr>
        <w:tc>
          <w:tcPr>
            <w:tcW w:w="11250" w:type="dxa"/>
            <w:tcBorders>
              <w:top w:val="single" w:sz="4" w:space="0" w:color="auto"/>
            </w:tcBorders>
            <w:shd w:val="clear" w:color="auto" w:fill="auto"/>
          </w:tcPr>
          <w:p w:rsidR="00A0720B" w:rsidRPr="00C82B25" w:rsidRDefault="00A0720B" w:rsidP="0028557B">
            <w:pPr>
              <w:jc w:val="both"/>
              <w:rPr>
                <w:i/>
                <w:color w:val="FF0000"/>
                <w:szCs w:val="28"/>
              </w:rPr>
            </w:pPr>
            <w:r w:rsidRPr="00C82B25">
              <w:rPr>
                <w:b/>
                <w:i/>
                <w:color w:val="FF0000"/>
                <w:sz w:val="30"/>
                <w:szCs w:val="28"/>
              </w:rPr>
              <w:lastRenderedPageBreak/>
              <w:t xml:space="preserve">Lectures Covered:  </w:t>
            </w:r>
            <w:r w:rsidRPr="00C82B25">
              <w:rPr>
                <w:i/>
                <w:color w:val="000000"/>
                <w:szCs w:val="28"/>
              </w:rPr>
              <w:t xml:space="preserve">This assignment covers Lecture </w:t>
            </w:r>
            <w:r w:rsidR="00441607" w:rsidRPr="00C82B25">
              <w:rPr>
                <w:i/>
                <w:color w:val="000000"/>
                <w:szCs w:val="28"/>
              </w:rPr>
              <w:t>#</w:t>
            </w:r>
            <w:r w:rsidR="00441607" w:rsidRPr="00C82B25">
              <w:rPr>
                <w:i/>
                <w:color w:val="FF0000"/>
                <w:szCs w:val="28"/>
              </w:rPr>
              <w:t xml:space="preserve"> </w:t>
            </w:r>
            <w:r w:rsidR="0095614B">
              <w:rPr>
                <w:i/>
                <w:color w:val="FF0000"/>
                <w:sz w:val="44"/>
                <w:szCs w:val="44"/>
              </w:rPr>
              <w:t>07</w:t>
            </w:r>
            <w:r w:rsidR="00441607" w:rsidRPr="00C82B25">
              <w:rPr>
                <w:i/>
                <w:color w:val="FF0000"/>
                <w:sz w:val="44"/>
                <w:szCs w:val="44"/>
              </w:rPr>
              <w:t>-15</w:t>
            </w:r>
            <w:r w:rsidR="00AB1FE2" w:rsidRPr="00C82B25">
              <w:rPr>
                <w:i/>
                <w:color w:val="FF0000"/>
                <w:szCs w:val="28"/>
              </w:rPr>
              <w:t>.</w:t>
            </w:r>
          </w:p>
          <w:p w:rsidR="003526EB" w:rsidRPr="00C82B25" w:rsidRDefault="0028557B" w:rsidP="008C23F4">
            <w:pPr>
              <w:rPr>
                <w:b/>
                <w:i/>
                <w:color w:val="FF0000"/>
              </w:rPr>
            </w:pPr>
            <w:r w:rsidRPr="00C82B25">
              <w:rPr>
                <w:b/>
                <w:i/>
                <w:color w:val="FF0000"/>
                <w:sz w:val="32"/>
              </w:rPr>
              <w:t>Deadline:</w:t>
            </w:r>
            <w:r w:rsidR="00AB1FE2" w:rsidRPr="00C82B25">
              <w:rPr>
                <w:b/>
                <w:i/>
                <w:color w:val="FF0000"/>
                <w:sz w:val="32"/>
              </w:rPr>
              <w:t xml:space="preserve"> </w:t>
            </w:r>
            <w:r w:rsidRPr="00C82B25">
              <w:rPr>
                <w:i/>
                <w:color w:val="000000"/>
              </w:rPr>
              <w:t>The deadline to submit your assignment solution is</w:t>
            </w:r>
            <w:r w:rsidR="00441607" w:rsidRPr="00C82B25">
              <w:rPr>
                <w:i/>
                <w:color w:val="000000"/>
              </w:rPr>
              <w:t xml:space="preserve"> </w:t>
            </w:r>
            <w:r w:rsidR="00E85F82">
              <w:rPr>
                <w:b/>
                <w:i/>
                <w:color w:val="FF0000"/>
                <w:sz w:val="32"/>
                <w:szCs w:val="20"/>
              </w:rPr>
              <w:t>18</w:t>
            </w:r>
            <w:r w:rsidR="0095614B">
              <w:rPr>
                <w:b/>
                <w:i/>
                <w:color w:val="FF0000"/>
                <w:sz w:val="32"/>
                <w:szCs w:val="20"/>
              </w:rPr>
              <w:t>-</w:t>
            </w:r>
            <w:r w:rsidR="00E85F82">
              <w:rPr>
                <w:b/>
                <w:i/>
                <w:color w:val="FF0000"/>
                <w:sz w:val="32"/>
                <w:szCs w:val="20"/>
              </w:rPr>
              <w:t>12</w:t>
            </w:r>
            <w:r w:rsidR="008C23F4" w:rsidRPr="00C82B25">
              <w:rPr>
                <w:b/>
                <w:i/>
                <w:color w:val="FF0000"/>
                <w:sz w:val="32"/>
                <w:szCs w:val="20"/>
              </w:rPr>
              <w:t>-20</w:t>
            </w:r>
            <w:r w:rsidR="00860543" w:rsidRPr="00C82B25">
              <w:rPr>
                <w:b/>
                <w:i/>
                <w:color w:val="FF0000"/>
                <w:sz w:val="32"/>
                <w:szCs w:val="20"/>
              </w:rPr>
              <w:t>20</w:t>
            </w:r>
            <w:r w:rsidRPr="00C82B25">
              <w:rPr>
                <w:i/>
                <w:color w:val="000000"/>
              </w:rPr>
              <w:t>. Your assignment must be submitted within the due date through VU</w:t>
            </w:r>
            <w:r w:rsidR="006E0132" w:rsidRPr="00C82B25">
              <w:rPr>
                <w:i/>
                <w:color w:val="000000"/>
              </w:rPr>
              <w:t>-</w:t>
            </w:r>
            <w:r w:rsidRPr="00C82B25">
              <w:rPr>
                <w:i/>
                <w:color w:val="000000"/>
              </w:rPr>
              <w:t>LMS. No assignment will be accepted through email after the due date.</w:t>
            </w:r>
          </w:p>
          <w:p w:rsidR="00A0720B" w:rsidRPr="00C82B25" w:rsidRDefault="00A0720B" w:rsidP="00A0720B">
            <w:pPr>
              <w:autoSpaceDE w:val="0"/>
              <w:autoSpaceDN w:val="0"/>
              <w:adjustRightInd w:val="0"/>
              <w:rPr>
                <w:b/>
                <w:color w:val="FF6600"/>
              </w:rPr>
            </w:pPr>
          </w:p>
        </w:tc>
      </w:tr>
    </w:tbl>
    <w:p w:rsidR="004A4E89" w:rsidRPr="00C82B25" w:rsidRDefault="004A4E89" w:rsidP="00FA04D5">
      <w:pPr>
        <w:rPr>
          <w:b/>
        </w:rPr>
      </w:pPr>
    </w:p>
    <w:sectPr w:rsidR="004A4E89" w:rsidRPr="00C82B25" w:rsidSect="00655689">
      <w:footerReference w:type="default" r:id="rId14"/>
      <w:pgSz w:w="12240" w:h="15840" w:code="1"/>
      <w:pgMar w:top="36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A0EC5" w:rsidRDefault="00EA0EC5" w:rsidP="00655689">
      <w:r>
        <w:separator/>
      </w:r>
    </w:p>
  </w:endnote>
  <w:endnote w:type="continuationSeparator" w:id="1">
    <w:p w:rsidR="00EA0EC5" w:rsidRDefault="00EA0EC5" w:rsidP="0065568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55689" w:rsidRPr="00655689" w:rsidRDefault="00655689">
    <w:pPr>
      <w:pStyle w:val="Footer"/>
      <w:rPr>
        <w:rFonts w:ascii="Arial" w:hAnsi="Arial" w:cs="Arial"/>
        <w:sz w:val="20"/>
      </w:rPr>
    </w:pPr>
    <w:r w:rsidRPr="00655689">
      <w:rPr>
        <w:rFonts w:ascii="Arial" w:hAnsi="Arial" w:cs="Arial"/>
        <w:sz w:val="20"/>
      </w:rPr>
      <w:t>C</w:t>
    </w:r>
    <w:r>
      <w:rPr>
        <w:rFonts w:ascii="Arial" w:hAnsi="Arial" w:cs="Arial"/>
        <w:sz w:val="20"/>
      </w:rPr>
      <w:t>opyright ©</w:t>
    </w:r>
    <w:r w:rsidRPr="00655689">
      <w:rPr>
        <w:rFonts w:ascii="Arial" w:hAnsi="Arial" w:cs="Arial"/>
        <w:sz w:val="20"/>
      </w:rPr>
      <w:t xml:space="preserve"> Virtual University of Pakistan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A0EC5" w:rsidRDefault="00EA0EC5" w:rsidP="00655689">
      <w:r>
        <w:separator/>
      </w:r>
    </w:p>
  </w:footnote>
  <w:footnote w:type="continuationSeparator" w:id="1">
    <w:p w:rsidR="00EA0EC5" w:rsidRDefault="00EA0EC5" w:rsidP="00655689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C706F5"/>
    <w:multiLevelType w:val="hybridMultilevel"/>
    <w:tmpl w:val="1D862828"/>
    <w:lvl w:ilvl="0" w:tplc="CEAC366A">
      <w:start w:val="1"/>
      <w:numFmt w:val="lowerRoman"/>
      <w:lvlText w:val="%1."/>
      <w:lvlJc w:val="right"/>
      <w:pPr>
        <w:tabs>
          <w:tab w:val="num" w:pos="792"/>
        </w:tabs>
        <w:ind w:left="792" w:hanging="18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92"/>
        </w:tabs>
        <w:ind w:left="169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12"/>
        </w:tabs>
        <w:ind w:left="241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32"/>
        </w:tabs>
        <w:ind w:left="313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52"/>
        </w:tabs>
        <w:ind w:left="385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72"/>
        </w:tabs>
        <w:ind w:left="457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92"/>
        </w:tabs>
        <w:ind w:left="529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12"/>
        </w:tabs>
        <w:ind w:left="601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32"/>
        </w:tabs>
        <w:ind w:left="6732" w:hanging="180"/>
      </w:pPr>
    </w:lvl>
  </w:abstractNum>
  <w:abstractNum w:abstractNumId="1">
    <w:nsid w:val="043E63C0"/>
    <w:multiLevelType w:val="hybridMultilevel"/>
    <w:tmpl w:val="022A77CA"/>
    <w:lvl w:ilvl="0" w:tplc="3B743570">
      <w:start w:val="1"/>
      <w:numFmt w:val="bullet"/>
      <w:lvlText w:val="o"/>
      <w:lvlJc w:val="left"/>
      <w:pPr>
        <w:tabs>
          <w:tab w:val="num" w:pos="720"/>
        </w:tabs>
        <w:ind w:left="720" w:firstLine="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92"/>
        </w:tabs>
        <w:ind w:left="7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512"/>
        </w:tabs>
        <w:ind w:left="15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232"/>
        </w:tabs>
        <w:ind w:left="22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952"/>
        </w:tabs>
        <w:ind w:left="29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72"/>
        </w:tabs>
        <w:ind w:left="36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92"/>
        </w:tabs>
        <w:ind w:left="43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112"/>
        </w:tabs>
        <w:ind w:left="51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832"/>
        </w:tabs>
        <w:ind w:left="5832" w:hanging="360"/>
      </w:pPr>
      <w:rPr>
        <w:rFonts w:ascii="Wingdings" w:hAnsi="Wingdings" w:hint="default"/>
      </w:rPr>
    </w:lvl>
  </w:abstractNum>
  <w:abstractNum w:abstractNumId="2">
    <w:nsid w:val="0B6429DE"/>
    <w:multiLevelType w:val="hybridMultilevel"/>
    <w:tmpl w:val="A546DD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EFD4177"/>
    <w:multiLevelType w:val="hybridMultilevel"/>
    <w:tmpl w:val="89F273A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F8E7ECE"/>
    <w:multiLevelType w:val="hybridMultilevel"/>
    <w:tmpl w:val="F854323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5807B01"/>
    <w:multiLevelType w:val="hybridMultilevel"/>
    <w:tmpl w:val="441AE82A"/>
    <w:lvl w:ilvl="0" w:tplc="8F24DFA2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6">
    <w:nsid w:val="1E0C60FF"/>
    <w:multiLevelType w:val="hybridMultilevel"/>
    <w:tmpl w:val="D27219C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1EC073CE"/>
    <w:multiLevelType w:val="hybridMultilevel"/>
    <w:tmpl w:val="0BC4D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7871BBE"/>
    <w:multiLevelType w:val="hybridMultilevel"/>
    <w:tmpl w:val="E7C29C6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2A495C75"/>
    <w:multiLevelType w:val="hybridMultilevel"/>
    <w:tmpl w:val="8ABCB8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D7E72C6"/>
    <w:multiLevelType w:val="hybridMultilevel"/>
    <w:tmpl w:val="C112488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9C27E42"/>
    <w:multiLevelType w:val="hybridMultilevel"/>
    <w:tmpl w:val="01D4A134"/>
    <w:lvl w:ilvl="0" w:tplc="CEAC366A">
      <w:start w:val="1"/>
      <w:numFmt w:val="lowerRoman"/>
      <w:lvlText w:val="%1."/>
      <w:lvlJc w:val="right"/>
      <w:pPr>
        <w:tabs>
          <w:tab w:val="num" w:pos="792"/>
        </w:tabs>
        <w:ind w:left="792" w:hanging="18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92"/>
        </w:tabs>
        <w:ind w:left="169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12"/>
        </w:tabs>
        <w:ind w:left="241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32"/>
        </w:tabs>
        <w:ind w:left="313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52"/>
        </w:tabs>
        <w:ind w:left="385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72"/>
        </w:tabs>
        <w:ind w:left="457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92"/>
        </w:tabs>
        <w:ind w:left="529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12"/>
        </w:tabs>
        <w:ind w:left="601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32"/>
        </w:tabs>
        <w:ind w:left="6732" w:hanging="180"/>
      </w:pPr>
    </w:lvl>
  </w:abstractNum>
  <w:abstractNum w:abstractNumId="12">
    <w:nsid w:val="3EBE4684"/>
    <w:multiLevelType w:val="hybridMultilevel"/>
    <w:tmpl w:val="B046F962"/>
    <w:lvl w:ilvl="0" w:tplc="0409000D">
      <w:start w:val="1"/>
      <w:numFmt w:val="bullet"/>
      <w:lvlText w:val="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3">
    <w:nsid w:val="43B54A13"/>
    <w:multiLevelType w:val="hybridMultilevel"/>
    <w:tmpl w:val="5D7A931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43E4A13"/>
    <w:multiLevelType w:val="hybridMultilevel"/>
    <w:tmpl w:val="05E68F82"/>
    <w:lvl w:ilvl="0" w:tplc="4AE8301C"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6AD15C8"/>
    <w:multiLevelType w:val="hybridMultilevel"/>
    <w:tmpl w:val="9C44444C"/>
    <w:lvl w:ilvl="0" w:tplc="04090013">
      <w:start w:val="1"/>
      <w:numFmt w:val="upperRoman"/>
      <w:lvlText w:val="%1."/>
      <w:lvlJc w:val="right"/>
      <w:pPr>
        <w:ind w:left="3165" w:hanging="180"/>
      </w:pPr>
    </w:lvl>
    <w:lvl w:ilvl="1" w:tplc="04090019" w:tentative="1">
      <w:start w:val="1"/>
      <w:numFmt w:val="lowerLetter"/>
      <w:lvlText w:val="%2."/>
      <w:lvlJc w:val="left"/>
      <w:pPr>
        <w:ind w:left="3885" w:hanging="360"/>
      </w:pPr>
    </w:lvl>
    <w:lvl w:ilvl="2" w:tplc="0409001B" w:tentative="1">
      <w:start w:val="1"/>
      <w:numFmt w:val="lowerRoman"/>
      <w:lvlText w:val="%3."/>
      <w:lvlJc w:val="right"/>
      <w:pPr>
        <w:ind w:left="4605" w:hanging="180"/>
      </w:pPr>
    </w:lvl>
    <w:lvl w:ilvl="3" w:tplc="0409000F" w:tentative="1">
      <w:start w:val="1"/>
      <w:numFmt w:val="decimal"/>
      <w:lvlText w:val="%4."/>
      <w:lvlJc w:val="left"/>
      <w:pPr>
        <w:ind w:left="5325" w:hanging="360"/>
      </w:pPr>
    </w:lvl>
    <w:lvl w:ilvl="4" w:tplc="04090019" w:tentative="1">
      <w:start w:val="1"/>
      <w:numFmt w:val="lowerLetter"/>
      <w:lvlText w:val="%5."/>
      <w:lvlJc w:val="left"/>
      <w:pPr>
        <w:ind w:left="6045" w:hanging="360"/>
      </w:pPr>
    </w:lvl>
    <w:lvl w:ilvl="5" w:tplc="0409001B" w:tentative="1">
      <w:start w:val="1"/>
      <w:numFmt w:val="lowerRoman"/>
      <w:lvlText w:val="%6."/>
      <w:lvlJc w:val="right"/>
      <w:pPr>
        <w:ind w:left="6765" w:hanging="180"/>
      </w:pPr>
    </w:lvl>
    <w:lvl w:ilvl="6" w:tplc="0409000F" w:tentative="1">
      <w:start w:val="1"/>
      <w:numFmt w:val="decimal"/>
      <w:lvlText w:val="%7."/>
      <w:lvlJc w:val="left"/>
      <w:pPr>
        <w:ind w:left="7485" w:hanging="360"/>
      </w:pPr>
    </w:lvl>
    <w:lvl w:ilvl="7" w:tplc="04090019" w:tentative="1">
      <w:start w:val="1"/>
      <w:numFmt w:val="lowerLetter"/>
      <w:lvlText w:val="%8."/>
      <w:lvlJc w:val="left"/>
      <w:pPr>
        <w:ind w:left="8205" w:hanging="360"/>
      </w:pPr>
    </w:lvl>
    <w:lvl w:ilvl="8" w:tplc="0409001B" w:tentative="1">
      <w:start w:val="1"/>
      <w:numFmt w:val="lowerRoman"/>
      <w:lvlText w:val="%9."/>
      <w:lvlJc w:val="right"/>
      <w:pPr>
        <w:ind w:left="8925" w:hanging="180"/>
      </w:pPr>
    </w:lvl>
  </w:abstractNum>
  <w:abstractNum w:abstractNumId="16">
    <w:nsid w:val="474C76E1"/>
    <w:multiLevelType w:val="hybridMultilevel"/>
    <w:tmpl w:val="A3BA8E84"/>
    <w:lvl w:ilvl="0" w:tplc="152CA4F4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70C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2391190"/>
    <w:multiLevelType w:val="hybridMultilevel"/>
    <w:tmpl w:val="3A8EE1D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58002E3C"/>
    <w:multiLevelType w:val="hybridMultilevel"/>
    <w:tmpl w:val="DFEE47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A6C3AB8"/>
    <w:multiLevelType w:val="hybridMultilevel"/>
    <w:tmpl w:val="CE067074"/>
    <w:lvl w:ilvl="0" w:tplc="71CE630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C410374"/>
    <w:multiLevelType w:val="hybridMultilevel"/>
    <w:tmpl w:val="82A2DF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EC62AE0"/>
    <w:multiLevelType w:val="hybridMultilevel"/>
    <w:tmpl w:val="6ECE6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3976A27"/>
    <w:multiLevelType w:val="hybridMultilevel"/>
    <w:tmpl w:val="A35EB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79178B4"/>
    <w:multiLevelType w:val="hybridMultilevel"/>
    <w:tmpl w:val="24C88BF0"/>
    <w:lvl w:ilvl="0" w:tplc="6D62C4C4">
      <w:numFmt w:val="bullet"/>
      <w:lvlText w:val=""/>
      <w:lvlJc w:val="left"/>
      <w:pPr>
        <w:ind w:left="765" w:hanging="405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8DE4827"/>
    <w:multiLevelType w:val="hybridMultilevel"/>
    <w:tmpl w:val="2D987E9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717B5A6E"/>
    <w:multiLevelType w:val="hybridMultilevel"/>
    <w:tmpl w:val="F08A671A"/>
    <w:lvl w:ilvl="0" w:tplc="04090003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abstractNum w:abstractNumId="26">
    <w:nsid w:val="74646146"/>
    <w:multiLevelType w:val="hybridMultilevel"/>
    <w:tmpl w:val="1290A3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49F596F"/>
    <w:multiLevelType w:val="hybridMultilevel"/>
    <w:tmpl w:val="7FE6FA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7251B02"/>
    <w:multiLevelType w:val="hybridMultilevel"/>
    <w:tmpl w:val="B4BE8B6A"/>
    <w:lvl w:ilvl="0" w:tplc="2A02029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7B2E53C0"/>
    <w:multiLevelType w:val="hybridMultilevel"/>
    <w:tmpl w:val="5CC2E8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B7506FB"/>
    <w:multiLevelType w:val="hybridMultilevel"/>
    <w:tmpl w:val="CE067074"/>
    <w:lvl w:ilvl="0" w:tplc="71CE630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FE41A51"/>
    <w:multiLevelType w:val="hybridMultilevel"/>
    <w:tmpl w:val="A6F0BBE2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24"/>
  </w:num>
  <w:num w:numId="5">
    <w:abstractNumId w:val="5"/>
  </w:num>
  <w:num w:numId="6">
    <w:abstractNumId w:val="28"/>
  </w:num>
  <w:num w:numId="7">
    <w:abstractNumId w:val="10"/>
  </w:num>
  <w:num w:numId="8">
    <w:abstractNumId w:val="3"/>
  </w:num>
  <w:num w:numId="9">
    <w:abstractNumId w:val="15"/>
  </w:num>
  <w:num w:numId="10">
    <w:abstractNumId w:val="13"/>
  </w:num>
  <w:num w:numId="11">
    <w:abstractNumId w:val="18"/>
  </w:num>
  <w:num w:numId="12">
    <w:abstractNumId w:val="9"/>
  </w:num>
  <w:num w:numId="13">
    <w:abstractNumId w:val="21"/>
  </w:num>
  <w:num w:numId="14">
    <w:abstractNumId w:val="6"/>
  </w:num>
  <w:num w:numId="15">
    <w:abstractNumId w:val="31"/>
  </w:num>
  <w:num w:numId="16">
    <w:abstractNumId w:val="7"/>
  </w:num>
  <w:num w:numId="17">
    <w:abstractNumId w:val="25"/>
  </w:num>
  <w:num w:numId="18">
    <w:abstractNumId w:val="8"/>
  </w:num>
  <w:num w:numId="19">
    <w:abstractNumId w:val="17"/>
  </w:num>
  <w:num w:numId="20">
    <w:abstractNumId w:val="12"/>
  </w:num>
  <w:num w:numId="21">
    <w:abstractNumId w:val="22"/>
  </w:num>
  <w:num w:numId="22">
    <w:abstractNumId w:val="20"/>
  </w:num>
  <w:num w:numId="23">
    <w:abstractNumId w:val="14"/>
  </w:num>
  <w:num w:numId="24">
    <w:abstractNumId w:val="23"/>
  </w:num>
  <w:num w:numId="25">
    <w:abstractNumId w:val="2"/>
  </w:num>
  <w:num w:numId="26">
    <w:abstractNumId w:val="26"/>
  </w:num>
  <w:num w:numId="27">
    <w:abstractNumId w:val="29"/>
  </w:num>
  <w:num w:numId="28">
    <w:abstractNumId w:val="4"/>
  </w:num>
  <w:num w:numId="29">
    <w:abstractNumId w:val="16"/>
  </w:num>
  <w:num w:numId="30">
    <w:abstractNumId w:val="19"/>
  </w:num>
  <w:num w:numId="31">
    <w:abstractNumId w:val="30"/>
  </w:num>
  <w:num w:numId="32">
    <w:abstractNumId w:val="2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8"/>
  <w:stylePaneFormatFilter w:val="3F01"/>
  <w:defaultTabStop w:val="720"/>
  <w:drawingGridHorizontalSpacing w:val="57"/>
  <w:displayVerticalDrawingGridEvery w:val="2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jI1NjawMDc3sDQzNzFW0lEKTi0uzszPAymwqAUA38DmsywAAAA="/>
  </w:docVars>
  <w:rsids>
    <w:rsidRoot w:val="003526EB"/>
    <w:rsid w:val="00002BF0"/>
    <w:rsid w:val="00003880"/>
    <w:rsid w:val="0000761D"/>
    <w:rsid w:val="00012B18"/>
    <w:rsid w:val="00014900"/>
    <w:rsid w:val="000150C6"/>
    <w:rsid w:val="000219A6"/>
    <w:rsid w:val="000227F1"/>
    <w:rsid w:val="00023533"/>
    <w:rsid w:val="000241D6"/>
    <w:rsid w:val="000349EE"/>
    <w:rsid w:val="000377C6"/>
    <w:rsid w:val="00037E0C"/>
    <w:rsid w:val="00040988"/>
    <w:rsid w:val="000450B6"/>
    <w:rsid w:val="00045859"/>
    <w:rsid w:val="00046700"/>
    <w:rsid w:val="00057AE7"/>
    <w:rsid w:val="000604E5"/>
    <w:rsid w:val="00062F5C"/>
    <w:rsid w:val="00065909"/>
    <w:rsid w:val="00073F1D"/>
    <w:rsid w:val="000763B2"/>
    <w:rsid w:val="0008126C"/>
    <w:rsid w:val="0008153C"/>
    <w:rsid w:val="0009110C"/>
    <w:rsid w:val="00092436"/>
    <w:rsid w:val="00092C07"/>
    <w:rsid w:val="000A2F36"/>
    <w:rsid w:val="000B072A"/>
    <w:rsid w:val="000B4379"/>
    <w:rsid w:val="000B714C"/>
    <w:rsid w:val="000C6E5F"/>
    <w:rsid w:val="000D446E"/>
    <w:rsid w:val="000D4BA5"/>
    <w:rsid w:val="000D65C0"/>
    <w:rsid w:val="000E0AF1"/>
    <w:rsid w:val="000E246D"/>
    <w:rsid w:val="000E3F85"/>
    <w:rsid w:val="000E3F90"/>
    <w:rsid w:val="000E4A39"/>
    <w:rsid w:val="00100564"/>
    <w:rsid w:val="0010678C"/>
    <w:rsid w:val="00125429"/>
    <w:rsid w:val="001319A8"/>
    <w:rsid w:val="0014096A"/>
    <w:rsid w:val="00145208"/>
    <w:rsid w:val="001474BB"/>
    <w:rsid w:val="0015320F"/>
    <w:rsid w:val="00153341"/>
    <w:rsid w:val="00153958"/>
    <w:rsid w:val="00156BA6"/>
    <w:rsid w:val="00156F82"/>
    <w:rsid w:val="00160597"/>
    <w:rsid w:val="00160D79"/>
    <w:rsid w:val="00161108"/>
    <w:rsid w:val="00162B3C"/>
    <w:rsid w:val="00164DD9"/>
    <w:rsid w:val="001709DA"/>
    <w:rsid w:val="001721C1"/>
    <w:rsid w:val="0017476C"/>
    <w:rsid w:val="00175869"/>
    <w:rsid w:val="001801E7"/>
    <w:rsid w:val="0018505C"/>
    <w:rsid w:val="001873E8"/>
    <w:rsid w:val="00187F86"/>
    <w:rsid w:val="0019593D"/>
    <w:rsid w:val="001A3945"/>
    <w:rsid w:val="001B5189"/>
    <w:rsid w:val="001B5A46"/>
    <w:rsid w:val="001B639B"/>
    <w:rsid w:val="001C22C4"/>
    <w:rsid w:val="001C7E30"/>
    <w:rsid w:val="001D0D98"/>
    <w:rsid w:val="001D2090"/>
    <w:rsid w:val="001D21EC"/>
    <w:rsid w:val="001D4C9F"/>
    <w:rsid w:val="001D730D"/>
    <w:rsid w:val="001D7774"/>
    <w:rsid w:val="001E21BE"/>
    <w:rsid w:val="001E3A09"/>
    <w:rsid w:val="001E5F81"/>
    <w:rsid w:val="001F1891"/>
    <w:rsid w:val="001F1A1C"/>
    <w:rsid w:val="001F545A"/>
    <w:rsid w:val="001F6351"/>
    <w:rsid w:val="001F640A"/>
    <w:rsid w:val="00206FF0"/>
    <w:rsid w:val="00207EB9"/>
    <w:rsid w:val="002116F3"/>
    <w:rsid w:val="0022273D"/>
    <w:rsid w:val="00231B49"/>
    <w:rsid w:val="002338B6"/>
    <w:rsid w:val="002431FD"/>
    <w:rsid w:val="0024515F"/>
    <w:rsid w:val="00253485"/>
    <w:rsid w:val="00254508"/>
    <w:rsid w:val="002624DA"/>
    <w:rsid w:val="00264170"/>
    <w:rsid w:val="00265A6A"/>
    <w:rsid w:val="00276148"/>
    <w:rsid w:val="00277195"/>
    <w:rsid w:val="00284DC7"/>
    <w:rsid w:val="0028557B"/>
    <w:rsid w:val="0029509A"/>
    <w:rsid w:val="002A088E"/>
    <w:rsid w:val="002B1199"/>
    <w:rsid w:val="002B1573"/>
    <w:rsid w:val="002C04DB"/>
    <w:rsid w:val="002C0E9D"/>
    <w:rsid w:val="002D2B2F"/>
    <w:rsid w:val="002E3CA6"/>
    <w:rsid w:val="002E4586"/>
    <w:rsid w:val="002E49B0"/>
    <w:rsid w:val="002F1627"/>
    <w:rsid w:val="002F2101"/>
    <w:rsid w:val="002F6588"/>
    <w:rsid w:val="003009C7"/>
    <w:rsid w:val="0030169D"/>
    <w:rsid w:val="00303F5A"/>
    <w:rsid w:val="0030482D"/>
    <w:rsid w:val="0030652B"/>
    <w:rsid w:val="003255C5"/>
    <w:rsid w:val="003341D6"/>
    <w:rsid w:val="00335E9D"/>
    <w:rsid w:val="00340283"/>
    <w:rsid w:val="0034314D"/>
    <w:rsid w:val="00344E13"/>
    <w:rsid w:val="00344F8B"/>
    <w:rsid w:val="003526EB"/>
    <w:rsid w:val="003554E8"/>
    <w:rsid w:val="003556D5"/>
    <w:rsid w:val="0035721E"/>
    <w:rsid w:val="003619E6"/>
    <w:rsid w:val="00365831"/>
    <w:rsid w:val="003658BE"/>
    <w:rsid w:val="003723B0"/>
    <w:rsid w:val="00375388"/>
    <w:rsid w:val="00375C5D"/>
    <w:rsid w:val="00375C77"/>
    <w:rsid w:val="0037648D"/>
    <w:rsid w:val="0038239D"/>
    <w:rsid w:val="0038347D"/>
    <w:rsid w:val="00384DE8"/>
    <w:rsid w:val="003905FF"/>
    <w:rsid w:val="00390E0D"/>
    <w:rsid w:val="003916F1"/>
    <w:rsid w:val="0039227C"/>
    <w:rsid w:val="003A08B9"/>
    <w:rsid w:val="003A23FE"/>
    <w:rsid w:val="003A258E"/>
    <w:rsid w:val="003A795C"/>
    <w:rsid w:val="003B709F"/>
    <w:rsid w:val="003C22EA"/>
    <w:rsid w:val="003C3946"/>
    <w:rsid w:val="003C4C55"/>
    <w:rsid w:val="003C4E85"/>
    <w:rsid w:val="003D011E"/>
    <w:rsid w:val="003D79E3"/>
    <w:rsid w:val="003E25A7"/>
    <w:rsid w:val="003E70E6"/>
    <w:rsid w:val="003F12FF"/>
    <w:rsid w:val="003F2079"/>
    <w:rsid w:val="003F2082"/>
    <w:rsid w:val="003F70AF"/>
    <w:rsid w:val="00400BCF"/>
    <w:rsid w:val="00402B43"/>
    <w:rsid w:val="00416CE3"/>
    <w:rsid w:val="00421E21"/>
    <w:rsid w:val="00422545"/>
    <w:rsid w:val="00422B97"/>
    <w:rsid w:val="00425A22"/>
    <w:rsid w:val="00440D33"/>
    <w:rsid w:val="00441607"/>
    <w:rsid w:val="0044168B"/>
    <w:rsid w:val="00443716"/>
    <w:rsid w:val="00444F1B"/>
    <w:rsid w:val="00447899"/>
    <w:rsid w:val="00456F23"/>
    <w:rsid w:val="004572C4"/>
    <w:rsid w:val="00463F65"/>
    <w:rsid w:val="00473020"/>
    <w:rsid w:val="00474B7E"/>
    <w:rsid w:val="00481D84"/>
    <w:rsid w:val="00482187"/>
    <w:rsid w:val="00482E86"/>
    <w:rsid w:val="00483C73"/>
    <w:rsid w:val="00484D27"/>
    <w:rsid w:val="00491989"/>
    <w:rsid w:val="004A047F"/>
    <w:rsid w:val="004A4E89"/>
    <w:rsid w:val="004B00F9"/>
    <w:rsid w:val="004B36BF"/>
    <w:rsid w:val="004B5BE5"/>
    <w:rsid w:val="004B649D"/>
    <w:rsid w:val="004C1227"/>
    <w:rsid w:val="004C6083"/>
    <w:rsid w:val="004C754A"/>
    <w:rsid w:val="004C772E"/>
    <w:rsid w:val="004D286A"/>
    <w:rsid w:val="004D486C"/>
    <w:rsid w:val="004E39F8"/>
    <w:rsid w:val="004E56BD"/>
    <w:rsid w:val="004E7131"/>
    <w:rsid w:val="004F5D20"/>
    <w:rsid w:val="004F72C8"/>
    <w:rsid w:val="00504210"/>
    <w:rsid w:val="00504F5A"/>
    <w:rsid w:val="00510DA9"/>
    <w:rsid w:val="00511174"/>
    <w:rsid w:val="00511ED7"/>
    <w:rsid w:val="005123C5"/>
    <w:rsid w:val="005274CB"/>
    <w:rsid w:val="00530B09"/>
    <w:rsid w:val="005321E8"/>
    <w:rsid w:val="005323DA"/>
    <w:rsid w:val="00533C2E"/>
    <w:rsid w:val="0053406D"/>
    <w:rsid w:val="00540B0C"/>
    <w:rsid w:val="0054342B"/>
    <w:rsid w:val="00546651"/>
    <w:rsid w:val="00547F4C"/>
    <w:rsid w:val="005535A9"/>
    <w:rsid w:val="00556716"/>
    <w:rsid w:val="00557CFD"/>
    <w:rsid w:val="00571ADE"/>
    <w:rsid w:val="0057490F"/>
    <w:rsid w:val="00584BA5"/>
    <w:rsid w:val="005879B7"/>
    <w:rsid w:val="005908AA"/>
    <w:rsid w:val="005957A1"/>
    <w:rsid w:val="005A6E0B"/>
    <w:rsid w:val="005A75E7"/>
    <w:rsid w:val="005B3DB1"/>
    <w:rsid w:val="005C4A8E"/>
    <w:rsid w:val="005F14F2"/>
    <w:rsid w:val="005F4946"/>
    <w:rsid w:val="005F558A"/>
    <w:rsid w:val="005F607B"/>
    <w:rsid w:val="0060029C"/>
    <w:rsid w:val="00600D4B"/>
    <w:rsid w:val="00604FB3"/>
    <w:rsid w:val="00613BF2"/>
    <w:rsid w:val="006154F9"/>
    <w:rsid w:val="006225E5"/>
    <w:rsid w:val="00622987"/>
    <w:rsid w:val="00623B93"/>
    <w:rsid w:val="00623CE9"/>
    <w:rsid w:val="00635041"/>
    <w:rsid w:val="0063698A"/>
    <w:rsid w:val="00637679"/>
    <w:rsid w:val="006403EF"/>
    <w:rsid w:val="00644582"/>
    <w:rsid w:val="00650DE6"/>
    <w:rsid w:val="00654743"/>
    <w:rsid w:val="00655689"/>
    <w:rsid w:val="00662A47"/>
    <w:rsid w:val="00670022"/>
    <w:rsid w:val="00671667"/>
    <w:rsid w:val="00682BFA"/>
    <w:rsid w:val="00683898"/>
    <w:rsid w:val="0068418B"/>
    <w:rsid w:val="006904B2"/>
    <w:rsid w:val="00694438"/>
    <w:rsid w:val="00694F54"/>
    <w:rsid w:val="00697CEB"/>
    <w:rsid w:val="006A37A8"/>
    <w:rsid w:val="006C4CBA"/>
    <w:rsid w:val="006C4EFE"/>
    <w:rsid w:val="006C7373"/>
    <w:rsid w:val="006D0C76"/>
    <w:rsid w:val="006D0F09"/>
    <w:rsid w:val="006D657D"/>
    <w:rsid w:val="006D6A38"/>
    <w:rsid w:val="006E0132"/>
    <w:rsid w:val="006E255F"/>
    <w:rsid w:val="006E3C56"/>
    <w:rsid w:val="006F047A"/>
    <w:rsid w:val="006F4A6F"/>
    <w:rsid w:val="0070701D"/>
    <w:rsid w:val="00712026"/>
    <w:rsid w:val="0071284F"/>
    <w:rsid w:val="007132B2"/>
    <w:rsid w:val="007138A4"/>
    <w:rsid w:val="00731B0F"/>
    <w:rsid w:val="00733DFE"/>
    <w:rsid w:val="007416BF"/>
    <w:rsid w:val="00744451"/>
    <w:rsid w:val="00744EEA"/>
    <w:rsid w:val="00755E99"/>
    <w:rsid w:val="0076054F"/>
    <w:rsid w:val="007621BD"/>
    <w:rsid w:val="00763F52"/>
    <w:rsid w:val="00780A5C"/>
    <w:rsid w:val="007855EF"/>
    <w:rsid w:val="00792F6B"/>
    <w:rsid w:val="00794618"/>
    <w:rsid w:val="007A3131"/>
    <w:rsid w:val="007A5623"/>
    <w:rsid w:val="007B0418"/>
    <w:rsid w:val="007B0E68"/>
    <w:rsid w:val="007C498E"/>
    <w:rsid w:val="007D13BB"/>
    <w:rsid w:val="007D4656"/>
    <w:rsid w:val="007F1118"/>
    <w:rsid w:val="007F498B"/>
    <w:rsid w:val="008003A3"/>
    <w:rsid w:val="008058AC"/>
    <w:rsid w:val="00811457"/>
    <w:rsid w:val="00812657"/>
    <w:rsid w:val="00813A99"/>
    <w:rsid w:val="00823942"/>
    <w:rsid w:val="00824E5C"/>
    <w:rsid w:val="00837186"/>
    <w:rsid w:val="00841625"/>
    <w:rsid w:val="00850DD0"/>
    <w:rsid w:val="008514F1"/>
    <w:rsid w:val="0085449D"/>
    <w:rsid w:val="00854C0A"/>
    <w:rsid w:val="00855D62"/>
    <w:rsid w:val="00856127"/>
    <w:rsid w:val="00860508"/>
    <w:rsid w:val="00860543"/>
    <w:rsid w:val="0086108D"/>
    <w:rsid w:val="00865D13"/>
    <w:rsid w:val="00871394"/>
    <w:rsid w:val="008726CD"/>
    <w:rsid w:val="008803DE"/>
    <w:rsid w:val="00880826"/>
    <w:rsid w:val="00883525"/>
    <w:rsid w:val="00885586"/>
    <w:rsid w:val="00887270"/>
    <w:rsid w:val="00887437"/>
    <w:rsid w:val="00887AF2"/>
    <w:rsid w:val="0089067E"/>
    <w:rsid w:val="008A1DA6"/>
    <w:rsid w:val="008A2145"/>
    <w:rsid w:val="008B239D"/>
    <w:rsid w:val="008B3EB4"/>
    <w:rsid w:val="008B6398"/>
    <w:rsid w:val="008C1667"/>
    <w:rsid w:val="008C23F4"/>
    <w:rsid w:val="008D0324"/>
    <w:rsid w:val="008D03CF"/>
    <w:rsid w:val="008D16DD"/>
    <w:rsid w:val="008D4CB6"/>
    <w:rsid w:val="008D6333"/>
    <w:rsid w:val="008E7A80"/>
    <w:rsid w:val="00912C4E"/>
    <w:rsid w:val="00914446"/>
    <w:rsid w:val="00917ACE"/>
    <w:rsid w:val="00923E19"/>
    <w:rsid w:val="009256FC"/>
    <w:rsid w:val="009261FF"/>
    <w:rsid w:val="00937C3D"/>
    <w:rsid w:val="00941142"/>
    <w:rsid w:val="00943A0E"/>
    <w:rsid w:val="009470E6"/>
    <w:rsid w:val="009475A9"/>
    <w:rsid w:val="0095422A"/>
    <w:rsid w:val="009543E3"/>
    <w:rsid w:val="009545B6"/>
    <w:rsid w:val="00955119"/>
    <w:rsid w:val="0095614B"/>
    <w:rsid w:val="00957DBD"/>
    <w:rsid w:val="00960DFD"/>
    <w:rsid w:val="00963CF3"/>
    <w:rsid w:val="009651BC"/>
    <w:rsid w:val="00966A7F"/>
    <w:rsid w:val="009728E4"/>
    <w:rsid w:val="00983BE7"/>
    <w:rsid w:val="00985A78"/>
    <w:rsid w:val="00987B93"/>
    <w:rsid w:val="009900CF"/>
    <w:rsid w:val="00990D94"/>
    <w:rsid w:val="009917E3"/>
    <w:rsid w:val="00994DB6"/>
    <w:rsid w:val="00996619"/>
    <w:rsid w:val="009A1327"/>
    <w:rsid w:val="009B00AA"/>
    <w:rsid w:val="009C35A0"/>
    <w:rsid w:val="009C42DD"/>
    <w:rsid w:val="009D18F0"/>
    <w:rsid w:val="009D3CCC"/>
    <w:rsid w:val="009D5068"/>
    <w:rsid w:val="009F0695"/>
    <w:rsid w:val="009F7EDC"/>
    <w:rsid w:val="00A0098C"/>
    <w:rsid w:val="00A023B8"/>
    <w:rsid w:val="00A0666B"/>
    <w:rsid w:val="00A0720B"/>
    <w:rsid w:val="00A12848"/>
    <w:rsid w:val="00A17603"/>
    <w:rsid w:val="00A215F4"/>
    <w:rsid w:val="00A229E0"/>
    <w:rsid w:val="00A22A3F"/>
    <w:rsid w:val="00A24C4A"/>
    <w:rsid w:val="00A261D3"/>
    <w:rsid w:val="00A3013F"/>
    <w:rsid w:val="00A40D75"/>
    <w:rsid w:val="00A42DA2"/>
    <w:rsid w:val="00A501AC"/>
    <w:rsid w:val="00A520F1"/>
    <w:rsid w:val="00A563AC"/>
    <w:rsid w:val="00A56739"/>
    <w:rsid w:val="00A640E1"/>
    <w:rsid w:val="00A70998"/>
    <w:rsid w:val="00A723A4"/>
    <w:rsid w:val="00A75750"/>
    <w:rsid w:val="00A76742"/>
    <w:rsid w:val="00A76819"/>
    <w:rsid w:val="00A77E9B"/>
    <w:rsid w:val="00A80429"/>
    <w:rsid w:val="00A84684"/>
    <w:rsid w:val="00A84905"/>
    <w:rsid w:val="00A862F3"/>
    <w:rsid w:val="00A90897"/>
    <w:rsid w:val="00A90E6C"/>
    <w:rsid w:val="00A92250"/>
    <w:rsid w:val="00AA7545"/>
    <w:rsid w:val="00AB126E"/>
    <w:rsid w:val="00AB1EC4"/>
    <w:rsid w:val="00AB1FE2"/>
    <w:rsid w:val="00AB2395"/>
    <w:rsid w:val="00AB2987"/>
    <w:rsid w:val="00AB5898"/>
    <w:rsid w:val="00AB65CE"/>
    <w:rsid w:val="00AC2C2A"/>
    <w:rsid w:val="00AC4870"/>
    <w:rsid w:val="00AE0780"/>
    <w:rsid w:val="00AE775E"/>
    <w:rsid w:val="00AF0C1B"/>
    <w:rsid w:val="00AF702D"/>
    <w:rsid w:val="00B04B26"/>
    <w:rsid w:val="00B062D2"/>
    <w:rsid w:val="00B07190"/>
    <w:rsid w:val="00B078BE"/>
    <w:rsid w:val="00B1398E"/>
    <w:rsid w:val="00B174FD"/>
    <w:rsid w:val="00B21EFB"/>
    <w:rsid w:val="00B243EB"/>
    <w:rsid w:val="00B25792"/>
    <w:rsid w:val="00B33430"/>
    <w:rsid w:val="00B46428"/>
    <w:rsid w:val="00B47311"/>
    <w:rsid w:val="00B538D0"/>
    <w:rsid w:val="00B54D7A"/>
    <w:rsid w:val="00B56C27"/>
    <w:rsid w:val="00B6209A"/>
    <w:rsid w:val="00B706EA"/>
    <w:rsid w:val="00B70780"/>
    <w:rsid w:val="00B70D83"/>
    <w:rsid w:val="00B74220"/>
    <w:rsid w:val="00B763B4"/>
    <w:rsid w:val="00B77D5B"/>
    <w:rsid w:val="00B82AA1"/>
    <w:rsid w:val="00B86D10"/>
    <w:rsid w:val="00B87453"/>
    <w:rsid w:val="00B933B5"/>
    <w:rsid w:val="00BA023B"/>
    <w:rsid w:val="00BA24A4"/>
    <w:rsid w:val="00BA771C"/>
    <w:rsid w:val="00BB0440"/>
    <w:rsid w:val="00BB6A78"/>
    <w:rsid w:val="00BC4E66"/>
    <w:rsid w:val="00BC4EFD"/>
    <w:rsid w:val="00BC7213"/>
    <w:rsid w:val="00BC745F"/>
    <w:rsid w:val="00BD6DE5"/>
    <w:rsid w:val="00BD7CCD"/>
    <w:rsid w:val="00BE2496"/>
    <w:rsid w:val="00BF15F4"/>
    <w:rsid w:val="00BF1F53"/>
    <w:rsid w:val="00BF7DAE"/>
    <w:rsid w:val="00C03ED0"/>
    <w:rsid w:val="00C13B67"/>
    <w:rsid w:val="00C157AA"/>
    <w:rsid w:val="00C2139A"/>
    <w:rsid w:val="00C2166A"/>
    <w:rsid w:val="00C25C0E"/>
    <w:rsid w:val="00C30E03"/>
    <w:rsid w:val="00C312BB"/>
    <w:rsid w:val="00C32607"/>
    <w:rsid w:val="00C35289"/>
    <w:rsid w:val="00C377E3"/>
    <w:rsid w:val="00C46C09"/>
    <w:rsid w:val="00C5087A"/>
    <w:rsid w:val="00C61A30"/>
    <w:rsid w:val="00C62604"/>
    <w:rsid w:val="00C64004"/>
    <w:rsid w:val="00C65332"/>
    <w:rsid w:val="00C67348"/>
    <w:rsid w:val="00C67D1C"/>
    <w:rsid w:val="00C72A22"/>
    <w:rsid w:val="00C72E55"/>
    <w:rsid w:val="00C76FD6"/>
    <w:rsid w:val="00C77665"/>
    <w:rsid w:val="00C82B25"/>
    <w:rsid w:val="00C85406"/>
    <w:rsid w:val="00C9120E"/>
    <w:rsid w:val="00C93492"/>
    <w:rsid w:val="00CA2EEB"/>
    <w:rsid w:val="00CB4254"/>
    <w:rsid w:val="00CC304F"/>
    <w:rsid w:val="00CC3EA5"/>
    <w:rsid w:val="00CC54A9"/>
    <w:rsid w:val="00CC7497"/>
    <w:rsid w:val="00CE299B"/>
    <w:rsid w:val="00CE4F74"/>
    <w:rsid w:val="00CE5E95"/>
    <w:rsid w:val="00CF632B"/>
    <w:rsid w:val="00CF6BB2"/>
    <w:rsid w:val="00CF6D1B"/>
    <w:rsid w:val="00CF745B"/>
    <w:rsid w:val="00D00AED"/>
    <w:rsid w:val="00D022F2"/>
    <w:rsid w:val="00D04A06"/>
    <w:rsid w:val="00D2248E"/>
    <w:rsid w:val="00D225EF"/>
    <w:rsid w:val="00D269C4"/>
    <w:rsid w:val="00D310E5"/>
    <w:rsid w:val="00D35B90"/>
    <w:rsid w:val="00D46AEC"/>
    <w:rsid w:val="00D55C9F"/>
    <w:rsid w:val="00D565E8"/>
    <w:rsid w:val="00D56DC6"/>
    <w:rsid w:val="00D60605"/>
    <w:rsid w:val="00D61E65"/>
    <w:rsid w:val="00D63E9A"/>
    <w:rsid w:val="00D66650"/>
    <w:rsid w:val="00D734A8"/>
    <w:rsid w:val="00D761D9"/>
    <w:rsid w:val="00D85802"/>
    <w:rsid w:val="00D92A59"/>
    <w:rsid w:val="00D97846"/>
    <w:rsid w:val="00D97FC8"/>
    <w:rsid w:val="00DA75BC"/>
    <w:rsid w:val="00DB0648"/>
    <w:rsid w:val="00DB4296"/>
    <w:rsid w:val="00DB490F"/>
    <w:rsid w:val="00DB56BC"/>
    <w:rsid w:val="00DC4574"/>
    <w:rsid w:val="00DC541B"/>
    <w:rsid w:val="00DC5E38"/>
    <w:rsid w:val="00DD3A88"/>
    <w:rsid w:val="00DD604E"/>
    <w:rsid w:val="00DE1304"/>
    <w:rsid w:val="00DE525B"/>
    <w:rsid w:val="00E01699"/>
    <w:rsid w:val="00E02565"/>
    <w:rsid w:val="00E04ED7"/>
    <w:rsid w:val="00E1566F"/>
    <w:rsid w:val="00E266DC"/>
    <w:rsid w:val="00E3208A"/>
    <w:rsid w:val="00E34516"/>
    <w:rsid w:val="00E402E5"/>
    <w:rsid w:val="00E43784"/>
    <w:rsid w:val="00E44552"/>
    <w:rsid w:val="00E47C8F"/>
    <w:rsid w:val="00E53665"/>
    <w:rsid w:val="00E65F8D"/>
    <w:rsid w:val="00E673FC"/>
    <w:rsid w:val="00E67CA1"/>
    <w:rsid w:val="00E81E5C"/>
    <w:rsid w:val="00E85F82"/>
    <w:rsid w:val="00E86447"/>
    <w:rsid w:val="00E94126"/>
    <w:rsid w:val="00E95CEC"/>
    <w:rsid w:val="00EA0EC5"/>
    <w:rsid w:val="00EA1D81"/>
    <w:rsid w:val="00EA424E"/>
    <w:rsid w:val="00EA7F48"/>
    <w:rsid w:val="00EB6261"/>
    <w:rsid w:val="00EC61F2"/>
    <w:rsid w:val="00EC6936"/>
    <w:rsid w:val="00ED1DDB"/>
    <w:rsid w:val="00EF00FA"/>
    <w:rsid w:val="00EF7CD8"/>
    <w:rsid w:val="00F00964"/>
    <w:rsid w:val="00F0317C"/>
    <w:rsid w:val="00F0392A"/>
    <w:rsid w:val="00F04CF7"/>
    <w:rsid w:val="00F22567"/>
    <w:rsid w:val="00F2263B"/>
    <w:rsid w:val="00F350A8"/>
    <w:rsid w:val="00F53ACF"/>
    <w:rsid w:val="00F60C26"/>
    <w:rsid w:val="00F67CC1"/>
    <w:rsid w:val="00F73CF9"/>
    <w:rsid w:val="00F75E92"/>
    <w:rsid w:val="00F772FA"/>
    <w:rsid w:val="00F90091"/>
    <w:rsid w:val="00F95755"/>
    <w:rsid w:val="00F971D5"/>
    <w:rsid w:val="00FA04D5"/>
    <w:rsid w:val="00FA712A"/>
    <w:rsid w:val="00FA7B81"/>
    <w:rsid w:val="00FB07FD"/>
    <w:rsid w:val="00FB6447"/>
    <w:rsid w:val="00FC55F6"/>
    <w:rsid w:val="00FF1AB7"/>
    <w:rsid w:val="00FF1CD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A22A3F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526E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qFormat/>
    <w:rsid w:val="0030652B"/>
    <w:rPr>
      <w:b/>
      <w:bCs/>
    </w:rPr>
  </w:style>
  <w:style w:type="character" w:styleId="Emphasis">
    <w:name w:val="Emphasis"/>
    <w:qFormat/>
    <w:rsid w:val="0030652B"/>
    <w:rPr>
      <w:i/>
      <w:iCs/>
    </w:rPr>
  </w:style>
  <w:style w:type="paragraph" w:styleId="ListParagraph">
    <w:name w:val="List Paragraph"/>
    <w:basedOn w:val="Normal"/>
    <w:uiPriority w:val="34"/>
    <w:qFormat/>
    <w:rsid w:val="0035721E"/>
    <w:pPr>
      <w:ind w:left="720"/>
    </w:pPr>
  </w:style>
  <w:style w:type="paragraph" w:styleId="Header">
    <w:name w:val="header"/>
    <w:basedOn w:val="Normal"/>
    <w:link w:val="HeaderChar"/>
    <w:uiPriority w:val="99"/>
    <w:rsid w:val="0065568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655689"/>
    <w:rPr>
      <w:sz w:val="24"/>
      <w:szCs w:val="24"/>
    </w:rPr>
  </w:style>
  <w:style w:type="paragraph" w:styleId="Footer">
    <w:name w:val="footer"/>
    <w:basedOn w:val="Normal"/>
    <w:link w:val="FooterChar"/>
    <w:rsid w:val="0065568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655689"/>
    <w:rPr>
      <w:sz w:val="24"/>
      <w:szCs w:val="24"/>
    </w:rPr>
  </w:style>
  <w:style w:type="character" w:styleId="CommentReference">
    <w:name w:val="annotation reference"/>
    <w:rsid w:val="00DE1304"/>
    <w:rPr>
      <w:sz w:val="16"/>
      <w:szCs w:val="16"/>
    </w:rPr>
  </w:style>
  <w:style w:type="paragraph" w:styleId="CommentText">
    <w:name w:val="annotation text"/>
    <w:basedOn w:val="Normal"/>
    <w:link w:val="CommentTextChar"/>
    <w:rsid w:val="00DE1304"/>
    <w:rPr>
      <w:sz w:val="20"/>
      <w:szCs w:val="20"/>
    </w:rPr>
  </w:style>
  <w:style w:type="character" w:customStyle="1" w:styleId="CommentTextChar">
    <w:name w:val="Comment Text Char"/>
    <w:link w:val="CommentText"/>
    <w:rsid w:val="00DE1304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E1304"/>
    <w:rPr>
      <w:b/>
      <w:bCs/>
    </w:rPr>
  </w:style>
  <w:style w:type="character" w:customStyle="1" w:styleId="CommentSubjectChar">
    <w:name w:val="Comment Subject Char"/>
    <w:link w:val="CommentSubject"/>
    <w:rsid w:val="00DE1304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rsid w:val="00DE130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DE1304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938516-8202-4522-9D01-53D871F6B4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5</Pages>
  <Words>567</Words>
  <Characters>323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VU</Company>
  <LinksUpToDate>false</LinksUpToDate>
  <CharactersWithSpaces>37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rabiakhan</dc:creator>
  <cp:keywords/>
  <cp:lastModifiedBy>HP</cp:lastModifiedBy>
  <cp:revision>12</cp:revision>
  <dcterms:created xsi:type="dcterms:W3CDTF">2020-11-09T10:23:00Z</dcterms:created>
  <dcterms:modified xsi:type="dcterms:W3CDTF">2020-12-11T14:37:00Z</dcterms:modified>
</cp:coreProperties>
</file>